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D97FA4" w14:textId="77777777" w:rsidR="00222B8A" w:rsidRPr="00F6355C" w:rsidRDefault="00222B8A" w:rsidP="00222B8A">
      <w:pPr>
        <w:pStyle w:val="Title"/>
        <w:contextualSpacing w:val="0"/>
        <w:rPr>
          <w:sz w:val="40"/>
        </w:rPr>
      </w:pPr>
      <w:bookmarkStart w:id="0" w:name="_Hlk527033537"/>
      <w:r w:rsidRPr="00F6355C">
        <w:rPr>
          <w:sz w:val="40"/>
        </w:rPr>
        <w:t>Business Closing Prediction based on Yelp Dataset</w:t>
      </w:r>
    </w:p>
    <w:bookmarkEnd w:id="0"/>
    <w:p w14:paraId="750275D1" w14:textId="77777777" w:rsidR="00B45824" w:rsidRDefault="00333280" w:rsidP="001F3EAC">
      <w:pPr>
        <w:pStyle w:val="Heading1"/>
        <w:spacing w:after="240"/>
      </w:pPr>
      <w:r>
        <w:t>Introduction</w:t>
      </w:r>
    </w:p>
    <w:p w14:paraId="7A6EB873" w14:textId="77777777" w:rsidR="00B952FD" w:rsidRDefault="006B2FE9" w:rsidP="00E81E7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bookmarkStart w:id="1" w:name="_gjdgxs" w:colFirst="0" w:colLast="0"/>
      <w:bookmarkEnd w:id="1"/>
      <w:r w:rsidRPr="006B2FE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Over time, we observe a continuous evolvement in technological advancement. Researchers are more focus o</w:t>
      </w:r>
      <w:r w:rsidR="001206FA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 the way to make people’s lives</w:t>
      </w:r>
      <w:r w:rsidRPr="006B2FE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easier.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B952FD" w:rsidRPr="00B952FD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The Internet carries a vast range of information resources and services that people use and depend on day-to-day.</w:t>
      </w:r>
      <w:r w:rsidR="00B952FD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340657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We saw in the meantime the proliferation of </w:t>
      </w:r>
      <w:hyperlink r:id="rId8" w:tooltip="Website" w:history="1">
        <w:r w:rsidR="00B952FD" w:rsidRPr="00B952FD">
          <w:rPr>
            <w:rFonts w:ascii="Times New Roman" w:eastAsia="Times New Roman" w:hAnsi="Times New Roman" w:cs="Times New Roman"/>
            <w:bCs/>
            <w:color w:val="222222"/>
            <w:sz w:val="24"/>
            <w:szCs w:val="24"/>
          </w:rPr>
          <w:t>website</w:t>
        </w:r>
      </w:hyperlink>
      <w:r w:rsidR="00B952FD" w:rsidRPr="00B952FD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 on which reviews can be posted about people, businesses, products, or services. </w:t>
      </w:r>
    </w:p>
    <w:p w14:paraId="04A718C7" w14:textId="77777777" w:rsidR="00E81E7E" w:rsidRDefault="00A26564" w:rsidP="00E81E7E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Yelp.com is </w:t>
      </w:r>
      <w:r w:rsidR="001F3EAC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known as 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one of the top review sites where</w:t>
      </w:r>
      <w:r w:rsidRPr="00A26564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Pr="00CC721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onsumers can share experiences about product quality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and gather information </w:t>
      </w:r>
      <w:r w:rsidRPr="00CC721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about experience goods, which have quality that is observed only after consumption.</w:t>
      </w:r>
      <w:r w:rsidR="00A12524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740B9D" w:rsidRPr="00740B9D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Some articles revealed that online reviews have an impact on a business. Thus, businesses should care about them for preventing bad consequences or finding new business opportunities.</w:t>
      </w:r>
      <w:r w:rsidR="00740B9D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E81E7E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O</w:t>
      </w:r>
      <w:r w:rsid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 December 9, 2015</w:t>
      </w:r>
      <w:r w:rsidR="00E81E7E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, </w:t>
      </w:r>
      <w:r w:rsid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The New York Times titled in his Entrepreneurship section that: “</w:t>
      </w:r>
      <w:r w:rsidR="0040183F" w:rsidRP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A Bad Review Is Forever: How to Counter Online Complaints</w:t>
      </w:r>
      <w:r w:rsid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”. </w:t>
      </w:r>
    </w:p>
    <w:p w14:paraId="196E4DA8" w14:textId="77777777" w:rsidR="00E81E7E" w:rsidRDefault="00AF3212" w:rsidP="00E81E7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However, can </w:t>
      </w:r>
      <w:r w:rsid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bad review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s</w:t>
      </w:r>
      <w:r w:rsid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lead to a business closure? Or what could be the main factors which impact closing business? </w:t>
      </w:r>
      <w:r w:rsidR="00740B9D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he purpose of this project </w:t>
      </w:r>
      <w:r w:rsid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is to </w:t>
      </w:r>
      <w:r w:rsidR="00E81E7E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predict whether a business will remain open or going to close based on the Yelp dataset. </w:t>
      </w:r>
    </w:p>
    <w:p w14:paraId="37A5E4D2" w14:textId="77777777" w:rsidR="001F3EAC" w:rsidRDefault="001F3EAC" w:rsidP="00E81E7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</w:p>
    <w:p w14:paraId="72482E5E" w14:textId="77777777" w:rsidR="002B0B79" w:rsidRDefault="002B0B79" w:rsidP="001F3E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2B0B7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After importing the dataset from &lt;</w:t>
      </w:r>
      <w:hyperlink r:id="rId9" w:history="1">
        <w:r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shd w:val="clear" w:color="auto" w:fill="FFFFFF"/>
          </w:rPr>
          <w:t>https://www.yelp.com/dataset</w:t>
        </w:r>
      </w:hyperlink>
      <w:r w:rsidRPr="002B0B7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&gt;, I will tidy and transform it to get only the data concerning businesses, reviews and users from Toronto. Then, I will generate some visualizations to raise patterns, show findings, and build models to answer the above questions.</w:t>
      </w:r>
    </w:p>
    <w:p w14:paraId="5627C36F" w14:textId="77777777" w:rsidR="002B0B79" w:rsidRDefault="002B0B79" w:rsidP="001F3E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</w:p>
    <w:p w14:paraId="4E8159C2" w14:textId="77777777" w:rsidR="00B45824" w:rsidRDefault="00333280" w:rsidP="00E824B5">
      <w:pPr>
        <w:pStyle w:val="Heading1"/>
        <w:spacing w:after="240"/>
      </w:pPr>
      <w:r>
        <w:t>Literature Review</w:t>
      </w:r>
    </w:p>
    <w:p w14:paraId="535D388C" w14:textId="77777777" w:rsidR="00402CB8" w:rsidRPr="00E824B5" w:rsidRDefault="00E824B5" w:rsidP="00E824B5">
      <w:pPr>
        <w:autoSpaceDE w:val="0"/>
        <w:autoSpaceDN w:val="0"/>
        <w:adjustRightInd w:val="0"/>
        <w:spacing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B46141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Do online consumer reviews affect restaurant demand</w:t>
      </w:r>
      <w:r w:rsidR="00F40D9C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[1]</w:t>
      </w:r>
      <w:r w:rsidR="00B46141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? Michael Luca from </w:t>
      </w:r>
      <w:r w:rsidR="00402CB8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Harvard</w:t>
      </w:r>
      <w:r w:rsidR="00B46141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University investigated that question in 2016 by combining two datasets from Yelp.com and the Washington State Department of Revenue. </w:t>
      </w:r>
      <w:r w:rsidR="00ED02CE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It has been finding that </w:t>
      </w:r>
      <w:r w:rsidR="00B46141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variation in </w:t>
      </w:r>
      <w:r w:rsidR="00402CB8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star rating can lead to an increase or a decrease in revenue. That is mostly visible by independent restaurants but not for restaurants with chain affiliation.</w:t>
      </w:r>
      <w:r w:rsidR="00ED02CE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402CB8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Changes in quality retain more the attention of consumers and the users respond more when a review contains more information. </w:t>
      </w:r>
      <w:r w:rsidR="00ED02CE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Most of time, users</w:t>
      </w:r>
      <w:r w:rsidR="00402CB8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rely more to rating when a restaurant got an important number of reviews compare to the size of reviewers.</w:t>
      </w:r>
      <w:r w:rsid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</w:p>
    <w:p w14:paraId="3A4F413B" w14:textId="77777777" w:rsidR="00C17206" w:rsidRDefault="00E824B5" w:rsidP="00E824B5">
      <w:pPr>
        <w:autoSpaceDE w:val="0"/>
        <w:autoSpaceDN w:val="0"/>
        <w:adjustRightInd w:val="0"/>
        <w:spacing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Yelp reviews and ratings are important source of information to make informed decisions about a venue. </w:t>
      </w:r>
      <w:r w:rsidR="00ED02CE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After inspected hundreds of reviews, five dimensions have </w:t>
      </w:r>
      <w:r w:rsidR="003037A7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been finding</w:t>
      </w:r>
      <w:r w:rsidR="00ED02CE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about restaurant businesses. The research </w:t>
      </w:r>
      <w:r w:rsidR="003037A7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has been </w:t>
      </w:r>
      <w:r w:rsidR="00ED02CE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done </w:t>
      </w:r>
      <w:r w:rsidR="003037A7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by analyzing business reviews and building a classifier to describe different type of businesses in the restaurant industry. Those categories are “Food”, “Service”, “Ambience”, “Deals/Discounts” and “Worthiness</w:t>
      </w:r>
      <w:r w:rsidR="00CE689F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”</w:t>
      </w:r>
      <w:r w:rsidR="00F40D9C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[2]</w:t>
      </w:r>
      <w:r w:rsidR="00CE689F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.</w:t>
      </w:r>
      <w:r w:rsid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</w:p>
    <w:p w14:paraId="0D863D44" w14:textId="77777777" w:rsidR="00E824B5" w:rsidRPr="00E824B5" w:rsidRDefault="00DE4493" w:rsidP="00E824B5">
      <w:pPr>
        <w:autoSpaceDE w:val="0"/>
        <w:autoSpaceDN w:val="0"/>
        <w:adjustRightInd w:val="0"/>
        <w:spacing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lastRenderedPageBreak/>
        <w:t xml:space="preserve">Using </w:t>
      </w:r>
      <w:r w:rsid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a 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deep learning </w:t>
      </w:r>
      <w:r w:rsid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method 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o analyze photos and reviews of restaurant posted on Yelp.com from December 2004 to December 2015, it has been found that the volume and the valence of photos are </w:t>
      </w:r>
      <w:r w:rsid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strong 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predictors of restaurant survival.</w:t>
      </w:r>
      <w:r w:rsid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When it comes to reviews only the valence matters [3], and a restaurant closure is strongly associated with a consumer sentiment. </w:t>
      </w:r>
    </w:p>
    <w:p w14:paraId="71E92275" w14:textId="77777777" w:rsidR="00E824B5" w:rsidRDefault="00E824B5"/>
    <w:p w14:paraId="17DBCAA8" w14:textId="77777777" w:rsidR="00B45824" w:rsidRDefault="00333280" w:rsidP="00A52B06">
      <w:pPr>
        <w:pStyle w:val="Heading1"/>
        <w:spacing w:after="240"/>
      </w:pPr>
      <w:r>
        <w:t>Dataset</w:t>
      </w:r>
    </w:p>
    <w:p w14:paraId="65FA5516" w14:textId="77777777" w:rsidR="00E1213F" w:rsidRPr="002F021B" w:rsidRDefault="00E1213F">
      <w:pP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2F021B">
        <w:rPr>
          <w:rFonts w:ascii="Times New Roman" w:hAnsi="Times New Roman" w:cs="Times New Roman"/>
          <w:sz w:val="24"/>
          <w:szCs w:val="24"/>
        </w:rPr>
        <w:t xml:space="preserve">The dataset has been imported from </w:t>
      </w:r>
      <w:r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&lt;</w:t>
      </w:r>
      <w:hyperlink r:id="rId10" w:history="1">
        <w:r w:rsidRPr="002F021B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shd w:val="clear" w:color="auto" w:fill="FFFFFF"/>
          </w:rPr>
          <w:t>https://www.yelp.com/dataset</w:t>
        </w:r>
      </w:hyperlink>
      <w:r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&gt;, it is 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JSON dataset which contains </w:t>
      </w:r>
      <w:r w:rsidR="00D61CD8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information for 188,</w:t>
      </w:r>
      <w:r w:rsidR="00DC151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593 businesses. </w:t>
      </w:r>
      <w:r w:rsidR="003422EB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his dataset has 5,996,996 reviews, 1,518,169 users, 280,992 photos, 157,075 </w:t>
      </w:r>
      <w:r w:rsidR="00A249A2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eck-ins</w:t>
      </w:r>
      <w:r w:rsidR="003422EB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, 1,185,348 tips for these businesses. </w:t>
      </w:r>
      <w:r w:rsidR="00DC151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</w:p>
    <w:p w14:paraId="4F9F26D3" w14:textId="77777777" w:rsidR="00AA5585" w:rsidRDefault="003422EB">
      <w:pP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For the project, 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a subset of this dataset </w:t>
      </w:r>
      <w:r w:rsidR="00E20C2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will be used 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by filtering </w:t>
      </w:r>
      <w:r w:rsidR="00E20C2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he raw sets of data </w:t>
      </w:r>
      <w:r w:rsidR="000512E8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o 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get </w:t>
      </w:r>
      <w:r w:rsidR="00E20C2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information </w:t>
      </w:r>
      <w:r w:rsidR="00E20C21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related</w:t>
      </w:r>
      <w:r w:rsidR="000512E8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to businesses in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the city of Toronto. </w:t>
      </w:r>
      <w:r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his reduced the number of business to 18,233 with 474,803 reviews </w:t>
      </w:r>
      <w:r w:rsidR="00E20C2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from</w:t>
      </w:r>
      <w:r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103,262 users. </w:t>
      </w:r>
      <w:r w:rsidR="00E20C2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The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goal will be to predict whether a business is close or open from the attribute “</w:t>
      </w:r>
      <w:proofErr w:type="spellStart"/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is_open</w:t>
      </w:r>
      <w:proofErr w:type="spellEnd"/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”</w:t>
      </w:r>
      <w:r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in the business data.</w:t>
      </w:r>
    </w:p>
    <w:p w14:paraId="27A153D5" w14:textId="77777777" w:rsidR="00E20C21" w:rsidRPr="004649D8" w:rsidRDefault="00E20C21" w:rsidP="00E20C21">
      <w:pP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he focus will be on the business data set which contains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18,233 observations and 13 variables</w:t>
      </w:r>
      <w:r w:rsidR="004649D8"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. 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The variables are:</w:t>
      </w:r>
    </w:p>
    <w:p w14:paraId="7319CA6C" w14:textId="77777777" w:rsidR="00E20C21" w:rsidRPr="004649D8" w:rsidRDefault="004649D8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a</w:t>
      </w:r>
      <w:r w:rsidR="00E20C21"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ddress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:</w:t>
      </w:r>
      <w:r w:rsidR="00E20C21"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character class with 14422 unique values and 283 missing values</w:t>
      </w:r>
    </w:p>
    <w:p w14:paraId="3F778C58" w14:textId="77777777"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proofErr w:type="spellStart"/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business_id</w:t>
      </w:r>
      <w:proofErr w:type="spellEnd"/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aracter class with 18233 unique values and 0 missing values</w:t>
      </w:r>
    </w:p>
    <w:p w14:paraId="684FD03A" w14:textId="77777777"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ategories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aracter class with 10028 unique values and 33 missing values</w:t>
      </w:r>
    </w:p>
    <w:p w14:paraId="58F42D1E" w14:textId="77777777"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ity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aracter class with 1 unique values and 0 missing values</w:t>
      </w:r>
    </w:p>
    <w:p w14:paraId="2A73AEE4" w14:textId="77777777"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proofErr w:type="spellStart"/>
      <w:r w:rsidRPr="004649D8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is_open</w:t>
      </w:r>
      <w:proofErr w:type="spellEnd"/>
      <w:r w:rsidR="004649D8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(target variable)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integer class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with 2 unique values 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(0 or 1)</w:t>
      </w:r>
      <w:r w:rsidR="004649D8"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and 0 missing values</w:t>
      </w:r>
    </w:p>
    <w:p w14:paraId="3309363F" w14:textId="77777777"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latitude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umeric class with 15366 unique values and 1 missing values</w:t>
      </w:r>
    </w:p>
    <w:p w14:paraId="0372EB6D" w14:textId="77777777"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longitude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umeric class with 15315 unique values and 1 missing values</w:t>
      </w:r>
    </w:p>
    <w:p w14:paraId="6ABE7496" w14:textId="77777777"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ame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aracter class with 15292 unique values and 0 missing values</w:t>
      </w:r>
    </w:p>
    <w:p w14:paraId="278B7CFB" w14:textId="77777777"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eighborhood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aracter class with 80 unique values and 3435 missing values</w:t>
      </w:r>
    </w:p>
    <w:p w14:paraId="2D465E89" w14:textId="77777777"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proofErr w:type="spellStart"/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postal_code</w:t>
      </w:r>
      <w:proofErr w:type="spellEnd"/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aracter class with 5261 unique values and 117 missing values</w:t>
      </w:r>
    </w:p>
    <w:p w14:paraId="7FA56DD4" w14:textId="77777777"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proofErr w:type="spellStart"/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review_count</w:t>
      </w:r>
      <w:proofErr w:type="spellEnd"/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: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integer class with 380 unique values and 0 missing values</w:t>
      </w:r>
    </w:p>
    <w:p w14:paraId="087369D6" w14:textId="77777777"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stars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umeric class with 9 unique values and 0 missing values</w:t>
      </w:r>
    </w:p>
    <w:p w14:paraId="4EAFE81F" w14:textId="77777777" w:rsidR="00AA5585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state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: character class with 1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unique values and 0 missing values</w:t>
      </w:r>
    </w:p>
    <w:p w14:paraId="4D68BBA3" w14:textId="77777777" w:rsidR="007829DC" w:rsidRDefault="007829DC">
      <w:pPr>
        <w:rPr>
          <w:lang w:val="en-CA"/>
        </w:rPr>
      </w:pPr>
    </w:p>
    <w:p w14:paraId="45F335E7" w14:textId="77777777" w:rsidR="00B60D1C" w:rsidRDefault="00B60D1C">
      <w:pPr>
        <w:rPr>
          <w:lang w:val="en-CA"/>
        </w:rPr>
      </w:pPr>
      <w:r>
        <w:rPr>
          <w:noProof/>
          <w:lang w:val="en-CA"/>
        </w:rPr>
        <w:lastRenderedPageBreak/>
        <w:drawing>
          <wp:inline distT="0" distB="0" distL="0" distR="0" wp14:anchorId="4EDBA795" wp14:editId="5BB8DB37">
            <wp:extent cx="4770509" cy="30543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EST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8136" cy="308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7C905" w14:textId="77777777" w:rsidR="00B60D1C" w:rsidRDefault="00B60D1C">
      <w:pPr>
        <w:rPr>
          <w:lang w:val="en-CA"/>
        </w:rPr>
      </w:pPr>
    </w:p>
    <w:p w14:paraId="0E978017" w14:textId="77777777" w:rsidR="0070056E" w:rsidRDefault="006B2334">
      <w:pPr>
        <w:rPr>
          <w:lang w:val="en-CA"/>
        </w:rPr>
      </w:pPr>
      <w:r>
        <w:rPr>
          <w:noProof/>
          <w:lang w:val="en-CA"/>
        </w:rPr>
        <w:drawing>
          <wp:anchor distT="0" distB="0" distL="114300" distR="114300" simplePos="0" relativeHeight="251658240" behindDoc="0" locked="0" layoutInCell="1" allowOverlap="1" wp14:anchorId="61CC0418" wp14:editId="6AC5FD1C">
            <wp:simplePos x="0" y="0"/>
            <wp:positionH relativeFrom="column">
              <wp:posOffset>3162300</wp:posOffset>
            </wp:positionH>
            <wp:positionV relativeFrom="paragraph">
              <wp:posOffset>45085</wp:posOffset>
            </wp:positionV>
            <wp:extent cx="2781300" cy="1898650"/>
            <wp:effectExtent l="0" t="0" r="0" b="6350"/>
            <wp:wrapThrough wrapText="bothSides">
              <wp:wrapPolygon edited="0">
                <wp:start x="0" y="0"/>
                <wp:lineTo x="0" y="21456"/>
                <wp:lineTo x="21452" y="21456"/>
                <wp:lineTo x="21452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tars_dist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1898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056E">
        <w:rPr>
          <w:noProof/>
          <w:lang w:val="en-CA"/>
        </w:rPr>
        <w:drawing>
          <wp:inline distT="0" distB="0" distL="0" distR="0" wp14:anchorId="3777928D" wp14:editId="013E0045">
            <wp:extent cx="2812712" cy="1835150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tars_dist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9925" cy="184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99977" w14:textId="77777777" w:rsidR="00DF0DA1" w:rsidRDefault="00DF0DA1">
      <w:pPr>
        <w:rPr>
          <w:lang w:val="en-CA"/>
        </w:rPr>
      </w:pPr>
      <w:r>
        <w:rPr>
          <w:noProof/>
          <w:lang w:val="en-CA"/>
        </w:rPr>
        <w:drawing>
          <wp:inline distT="0" distB="0" distL="0" distR="0" wp14:anchorId="429D10C3" wp14:editId="1E98DD70">
            <wp:extent cx="4343400" cy="21717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views_dist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16364" w14:textId="77777777" w:rsidR="00CB66A5" w:rsidRDefault="00CB66A5">
      <w:pPr>
        <w:rPr>
          <w:rFonts w:ascii="Times New Roman" w:hAnsi="Times New Roman" w:cs="Times New Roman"/>
          <w:sz w:val="24"/>
          <w:szCs w:val="24"/>
          <w:lang w:val="en-CA"/>
        </w:rPr>
      </w:pPr>
    </w:p>
    <w:p w14:paraId="75EEC226" w14:textId="77777777" w:rsidR="00CB66A5" w:rsidRDefault="00CB66A5">
      <w:pPr>
        <w:rPr>
          <w:rFonts w:ascii="Times New Roman" w:hAnsi="Times New Roman" w:cs="Times New Roman"/>
          <w:sz w:val="24"/>
          <w:szCs w:val="24"/>
          <w:lang w:val="en-CA"/>
        </w:rPr>
      </w:pPr>
      <w:r>
        <w:rPr>
          <w:rFonts w:ascii="Times New Roman" w:hAnsi="Times New Roman" w:cs="Times New Roman"/>
          <w:sz w:val="24"/>
          <w:szCs w:val="24"/>
          <w:lang w:val="en-CA"/>
        </w:rPr>
        <w:lastRenderedPageBreak/>
        <w:t>From the graph above, it could be gathered that b</w:t>
      </w:r>
      <w:r w:rsidRPr="00CB66A5">
        <w:rPr>
          <w:rFonts w:ascii="Times New Roman" w:hAnsi="Times New Roman" w:cs="Times New Roman"/>
          <w:sz w:val="24"/>
          <w:szCs w:val="24"/>
          <w:lang w:val="en-CA"/>
        </w:rPr>
        <w:t xml:space="preserve">usinesses "closed" received less reviews, and </w:t>
      </w:r>
      <w:r>
        <w:rPr>
          <w:rFonts w:ascii="Times New Roman" w:hAnsi="Times New Roman" w:cs="Times New Roman"/>
          <w:sz w:val="24"/>
          <w:szCs w:val="24"/>
          <w:lang w:val="en-CA"/>
        </w:rPr>
        <w:t xml:space="preserve">that </w:t>
      </w:r>
      <w:r w:rsidRPr="00CB66A5">
        <w:rPr>
          <w:rFonts w:ascii="Times New Roman" w:hAnsi="Times New Roman" w:cs="Times New Roman"/>
          <w:sz w:val="24"/>
          <w:szCs w:val="24"/>
          <w:lang w:val="en-CA"/>
        </w:rPr>
        <w:t xml:space="preserve">does not </w:t>
      </w:r>
      <w:r>
        <w:rPr>
          <w:rFonts w:ascii="Times New Roman" w:hAnsi="Times New Roman" w:cs="Times New Roman"/>
          <w:sz w:val="24"/>
          <w:szCs w:val="24"/>
          <w:lang w:val="en-CA"/>
        </w:rPr>
        <w:t>relate to</w:t>
      </w:r>
      <w:r w:rsidRPr="00CB66A5">
        <w:rPr>
          <w:rFonts w:ascii="Times New Roman" w:hAnsi="Times New Roman" w:cs="Times New Roman"/>
          <w:sz w:val="24"/>
          <w:szCs w:val="24"/>
          <w:lang w:val="en-CA"/>
        </w:rPr>
        <w:t xml:space="preserve"> rating. </w:t>
      </w:r>
      <w:r>
        <w:rPr>
          <w:rFonts w:ascii="Times New Roman" w:hAnsi="Times New Roman" w:cs="Times New Roman"/>
          <w:sz w:val="24"/>
          <w:szCs w:val="24"/>
          <w:lang w:val="en-CA"/>
        </w:rPr>
        <w:t>“Closed” and “Open” businesses have the s</w:t>
      </w:r>
      <w:r w:rsidRPr="00CB66A5">
        <w:rPr>
          <w:rFonts w:ascii="Times New Roman" w:hAnsi="Times New Roman" w:cs="Times New Roman"/>
          <w:sz w:val="24"/>
          <w:szCs w:val="24"/>
          <w:lang w:val="en-CA"/>
        </w:rPr>
        <w:t>ame distribution of rating.</w:t>
      </w:r>
    </w:p>
    <w:p w14:paraId="639B2F4D" w14:textId="77777777" w:rsidR="00B45824" w:rsidRPr="00525B7F" w:rsidRDefault="007829DC">
      <w:pPr>
        <w:rPr>
          <w:rFonts w:ascii="Times New Roman" w:hAnsi="Times New Roman" w:cs="Times New Roman"/>
          <w:sz w:val="24"/>
          <w:szCs w:val="24"/>
          <w:lang w:val="en-CA"/>
        </w:rPr>
      </w:pPr>
      <w:r w:rsidRPr="00525B7F">
        <w:rPr>
          <w:rFonts w:ascii="Times New Roman" w:hAnsi="Times New Roman" w:cs="Times New Roman"/>
          <w:sz w:val="24"/>
          <w:szCs w:val="24"/>
          <w:lang w:val="en-CA"/>
        </w:rPr>
        <w:t xml:space="preserve">Some </w:t>
      </w:r>
      <w:r w:rsidR="00B342D4" w:rsidRPr="00525B7F">
        <w:rPr>
          <w:rFonts w:ascii="Times New Roman" w:hAnsi="Times New Roman" w:cs="Times New Roman"/>
          <w:sz w:val="24"/>
          <w:szCs w:val="24"/>
          <w:lang w:val="en-CA"/>
        </w:rPr>
        <w:t>additional information</w:t>
      </w:r>
      <w:r w:rsidRPr="00525B7F">
        <w:rPr>
          <w:rFonts w:ascii="Times New Roman" w:hAnsi="Times New Roman" w:cs="Times New Roman"/>
          <w:sz w:val="24"/>
          <w:szCs w:val="24"/>
          <w:lang w:val="en-CA"/>
        </w:rPr>
        <w:t xml:space="preserve"> will be retrieve from the reviews data set to ge</w:t>
      </w:r>
      <w:r w:rsidR="00B342D4" w:rsidRPr="00525B7F">
        <w:rPr>
          <w:rFonts w:ascii="Times New Roman" w:hAnsi="Times New Roman" w:cs="Times New Roman"/>
          <w:sz w:val="24"/>
          <w:szCs w:val="24"/>
          <w:lang w:val="en-CA"/>
        </w:rPr>
        <w:t>t more insights about each business. For that purpose, feature engineering will be applied to specific attributes like date of a review, the stars obtained by review and its text content.</w:t>
      </w:r>
    </w:p>
    <w:p w14:paraId="537294C8" w14:textId="77777777" w:rsidR="00B45824" w:rsidRDefault="00333280">
      <w:pPr>
        <w:pStyle w:val="Heading1"/>
      </w:pPr>
      <w:r>
        <w:t>Approach</w:t>
      </w:r>
    </w:p>
    <w:p w14:paraId="6DC2A780" w14:textId="77777777" w:rsidR="001174BD" w:rsidRDefault="001174BD"/>
    <w:p w14:paraId="5FA0DA73" w14:textId="77777777" w:rsidR="005C5F6C" w:rsidRDefault="00540D65"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6DB15B51" wp14:editId="480912DC">
                <wp:simplePos x="0" y="0"/>
                <wp:positionH relativeFrom="column">
                  <wp:posOffset>-8626</wp:posOffset>
                </wp:positionH>
                <wp:positionV relativeFrom="paragraph">
                  <wp:posOffset>182665</wp:posOffset>
                </wp:positionV>
                <wp:extent cx="1017917" cy="905774"/>
                <wp:effectExtent l="0" t="0" r="10795" b="27940"/>
                <wp:wrapNone/>
                <wp:docPr id="15" name="Rectangle: Rounded Corner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7917" cy="905774"/>
                        </a:xfrm>
                        <a:prstGeom prst="roundRect">
                          <a:avLst>
                            <a:gd name="adj" fmla="val 16670"/>
                          </a:avLst>
                        </a:prstGeom>
                        <a:solidFill>
                          <a:schemeClr val="accent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052309F" w14:textId="77777777" w:rsidR="003B21FF" w:rsidRPr="00540D65" w:rsidRDefault="003B21FF" w:rsidP="00540D65">
                            <w:pPr>
                              <w:spacing w:after="0" w:line="215" w:lineRule="auto"/>
                              <w:jc w:val="center"/>
                              <w:textDirection w:val="btL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 xml:space="preserve">Import </w:t>
                            </w:r>
                            <w:r w:rsidRPr="00540D65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>the dataset</w:t>
                            </w:r>
                          </w:p>
                          <w:p w14:paraId="0C2004F4" w14:textId="77777777" w:rsidR="003B21FF" w:rsidRDefault="003B21FF" w:rsidP="00540D65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DB15B51" id="Rectangle: Rounded Corners 15" o:spid="_x0000_s1026" style="position:absolute;margin-left:-.7pt;margin-top:14.4pt;width:80.15pt;height:71.3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" fillcolor="#4f81bd [3204]" strokecolor="white [3201]" strokeweight="2pt">
                <v:stroke startarrowwidth="narrow" startarrowlength="short" endarrowwidth="narrow" endarrowlength="short"/>
                <v:textbox inset="2.53958mm,2.53958mm,2.53958mm,2.53958mm">
                  <w:txbxContent>
                    <w:p w14:paraId="2052309F" w14:textId="77777777" w:rsidR="003B21FF" w:rsidRPr="00540D65" w:rsidRDefault="003B21FF" w:rsidP="00540D65">
                      <w:pPr>
                        <w:spacing w:after="0" w:line="215" w:lineRule="auto"/>
                        <w:jc w:val="center"/>
                        <w:textDirection w:val="btL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 xml:space="preserve">Import </w:t>
                      </w:r>
                      <w:r w:rsidRPr="00540D65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>the dataset</w:t>
                      </w:r>
                    </w:p>
                    <w:p w14:paraId="0C2004F4" w14:textId="77777777" w:rsidR="003B21FF" w:rsidRDefault="003B21FF" w:rsidP="00540D65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</w:p>
    <w:p w14:paraId="436AB92A" w14:textId="77777777" w:rsidR="00B45824" w:rsidRDefault="00B45824"/>
    <w:p w14:paraId="704E66C2" w14:textId="77777777" w:rsidR="00540D65" w:rsidRDefault="00540D65"/>
    <w:p w14:paraId="0AC90CE7" w14:textId="640958ED" w:rsidR="00540D65" w:rsidRDefault="00595813"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080DC3E5" wp14:editId="3424757D">
                <wp:simplePos x="0" y="0"/>
                <wp:positionH relativeFrom="column">
                  <wp:posOffset>2022231</wp:posOffset>
                </wp:positionH>
                <wp:positionV relativeFrom="paragraph">
                  <wp:posOffset>218391</wp:posOffset>
                </wp:positionV>
                <wp:extent cx="455295" cy="542925"/>
                <wp:effectExtent l="13335" t="24765" r="15240" b="15240"/>
                <wp:wrapNone/>
                <wp:docPr id="2" name="Arrow: Bent-Up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455295" cy="542925"/>
                        </a:xfrm>
                        <a:prstGeom prst="bentUpArrow">
                          <a:avLst>
                            <a:gd name="adj1" fmla="val 32840"/>
                            <a:gd name="adj2" fmla="val 25000"/>
                            <a:gd name="adj3" fmla="val 35780"/>
                          </a:avLst>
                        </a:prstGeom>
                        <a:solidFill>
                          <a:srgbClr val="C0CCE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970C990" w14:textId="77777777" w:rsidR="00595813" w:rsidRDefault="00595813" w:rsidP="00595813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0DC3E5" id="Arrow: Bent-Up 2" o:spid="_x0000_s1027" style="position:absolute;margin-left:159.25pt;margin-top:17.2pt;width:35.85pt;height:42.75pt;rotation:-90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55295,5429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" adj="-11796480,,5400" path="m,393406r266712,l266712,162905r-39064,l341471,,455295,162905r-39064,l416231,542925,,542925,,393406xe" fillcolor="#c0cce1" strokecolor="white [3201]" strokeweight="2pt">
                <v:stroke startarrowwidth="narrow" startarrowlength="short" endarrowwidth="narrow" endarrowlength="short" joinstyle="round"/>
                <v:formulas/>
                <v:path arrowok="t" o:connecttype="custom" o:connectlocs="0,393406;266712,393406;266712,162905;227648,162905;341471,0;455295,162905;416231,162905;416231,542925;0,542925;0,393406" o:connectangles="0,0,0,0,0,0,0,0,0,0" textboxrect="0,0,455295,542925"/>
                <v:textbox inset="2.53958mm,2.53958mm,2.53958mm,2.53958mm">
                  <w:txbxContent>
                    <w:p w14:paraId="1970C990" w14:textId="77777777" w:rsidR="00595813" w:rsidRDefault="00595813" w:rsidP="00595813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shape>
            </w:pict>
          </mc:Fallback>
        </mc:AlternateContent>
      </w:r>
      <w:r w:rsidR="00540D65"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CA44810" wp14:editId="356D4782">
                <wp:simplePos x="0" y="0"/>
                <wp:positionH relativeFrom="column">
                  <wp:posOffset>445399</wp:posOffset>
                </wp:positionH>
                <wp:positionV relativeFrom="paragraph">
                  <wp:posOffset>73025</wp:posOffset>
                </wp:positionV>
                <wp:extent cx="455543" cy="542925"/>
                <wp:effectExtent l="0" t="5715" r="15240" b="34290"/>
                <wp:wrapNone/>
                <wp:docPr id="18" name="Arrow: Bent-Up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55543" cy="542925"/>
                        </a:xfrm>
                        <a:prstGeom prst="bentUpArrow">
                          <a:avLst>
                            <a:gd name="adj1" fmla="val 32840"/>
                            <a:gd name="adj2" fmla="val 25000"/>
                            <a:gd name="adj3" fmla="val 35780"/>
                          </a:avLst>
                        </a:prstGeom>
                        <a:solidFill>
                          <a:srgbClr val="C0CCE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CA0835C" w14:textId="77777777" w:rsidR="003B21FF" w:rsidRDefault="003B21FF" w:rsidP="00540D65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A44810" id="Arrow: Bent-Up 18" o:spid="_x0000_s1028" style="position:absolute;margin-left:35.05pt;margin-top:5.75pt;width:35.85pt;height:42.75pt;rotation:90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55543,5429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" adj="-11796480,,5400" path="m,393325r266857,l266857,162993r-39085,l341657,,455543,162993r-39086,l416457,542925,,542925,,393325xe" fillcolor="#c0cce1" strokecolor="white [3201]" strokeweight="2pt">
                <v:stroke startarrowwidth="narrow" startarrowlength="short" endarrowwidth="narrow" endarrowlength="short" joinstyle="round"/>
                <v:formulas/>
                <v:path arrowok="t" o:connecttype="custom" o:connectlocs="0,393325;266857,393325;266857,162993;227772,162993;341657,0;455543,162993;416457,162993;416457,542925;0,542925;0,393325" o:connectangles="0,0,0,0,0,0,0,0,0,0" textboxrect="0,0,455543,542925"/>
                <v:textbox inset="2.53958mm,2.53958mm,2.53958mm,2.53958mm">
                  <w:txbxContent>
                    <w:p w14:paraId="4CA0835C" w14:textId="77777777" w:rsidR="003B21FF" w:rsidRDefault="003B21FF" w:rsidP="00540D65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shape>
            </w:pict>
          </mc:Fallback>
        </mc:AlternateContent>
      </w:r>
      <w:r w:rsidR="00540D65"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05A27D1C" wp14:editId="45A63BD7">
                <wp:simplePos x="0" y="0"/>
                <wp:positionH relativeFrom="column">
                  <wp:posOffset>964936</wp:posOffset>
                </wp:positionH>
                <wp:positionV relativeFrom="paragraph">
                  <wp:posOffset>5871</wp:posOffset>
                </wp:positionV>
                <wp:extent cx="982980" cy="931545"/>
                <wp:effectExtent l="0" t="0" r="26670" b="20955"/>
                <wp:wrapNone/>
                <wp:docPr id="1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980" cy="931545"/>
                        </a:xfrm>
                        <a:prstGeom prst="roundRect">
                          <a:avLst>
                            <a:gd name="adj" fmla="val 16670"/>
                          </a:avLst>
                        </a:prstGeom>
                        <a:solidFill>
                          <a:schemeClr val="accent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16AB35F" w14:textId="77777777" w:rsidR="003B21FF" w:rsidRPr="00540D65" w:rsidRDefault="003B21FF" w:rsidP="00540D65">
                            <w:pPr>
                              <w:spacing w:after="0" w:line="215" w:lineRule="auto"/>
                              <w:jc w:val="center"/>
                              <w:textDirection w:val="btL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540D65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>Tidy and transform</w:t>
                            </w:r>
                          </w:p>
                          <w:p w14:paraId="156FFA23" w14:textId="77777777" w:rsidR="003B21FF" w:rsidRDefault="003B21FF" w:rsidP="00540D65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5A27D1C" id="Rectangle: Rounded Corners 16" o:spid="_x0000_s1029" style="position:absolute;margin-left:76pt;margin-top:.45pt;width:77.4pt;height:73.3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" fillcolor="#4f81bd [3204]" strokecolor="white [3201]" strokeweight="2pt">
                <v:stroke startarrowwidth="narrow" startarrowlength="short" endarrowwidth="narrow" endarrowlength="short"/>
                <v:textbox inset="2.53958mm,2.53958mm,2.53958mm,2.53958mm">
                  <w:txbxContent>
                    <w:p w14:paraId="216AB35F" w14:textId="77777777" w:rsidR="003B21FF" w:rsidRPr="00540D65" w:rsidRDefault="003B21FF" w:rsidP="00540D65">
                      <w:pPr>
                        <w:spacing w:after="0" w:line="215" w:lineRule="auto"/>
                        <w:jc w:val="center"/>
                        <w:textDirection w:val="btL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</w:pPr>
                      <w:r w:rsidRPr="00540D65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>Tidy and transform</w:t>
                      </w:r>
                    </w:p>
                    <w:p w14:paraId="156FFA23" w14:textId="77777777" w:rsidR="003B21FF" w:rsidRDefault="003B21FF" w:rsidP="00540D65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</w:p>
    <w:p w14:paraId="03DBD428" w14:textId="0B4B5505" w:rsidR="00540D65" w:rsidRDefault="00540D65"/>
    <w:p w14:paraId="2366A1EE" w14:textId="77777777" w:rsidR="00540D65" w:rsidRDefault="00440F8A"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10107FAB" wp14:editId="63FE8DF9">
                <wp:simplePos x="0" y="0"/>
                <wp:positionH relativeFrom="column">
                  <wp:posOffset>1948815</wp:posOffset>
                </wp:positionH>
                <wp:positionV relativeFrom="paragraph">
                  <wp:posOffset>145786</wp:posOffset>
                </wp:positionV>
                <wp:extent cx="974725" cy="974725"/>
                <wp:effectExtent l="0" t="0" r="15875" b="15875"/>
                <wp:wrapNone/>
                <wp:docPr id="17" name="Rectangle: Rounded Corner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4725" cy="974725"/>
                        </a:xfrm>
                        <a:prstGeom prst="roundRect">
                          <a:avLst>
                            <a:gd name="adj" fmla="val 16670"/>
                          </a:avLst>
                        </a:prstGeom>
                        <a:solidFill>
                          <a:schemeClr val="accent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D22634C" w14:textId="77777777" w:rsidR="003B21FF" w:rsidRPr="00440F8A" w:rsidRDefault="003B21FF" w:rsidP="00540D65">
                            <w:pPr>
                              <w:spacing w:after="0" w:line="215" w:lineRule="auto"/>
                              <w:jc w:val="center"/>
                              <w:textDirection w:val="btL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>Visualize</w:t>
                            </w:r>
                          </w:p>
                          <w:p w14:paraId="5B483D70" w14:textId="77777777" w:rsidR="003B21FF" w:rsidRDefault="003B21FF" w:rsidP="00540D65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0107FAB" id="Rectangle: Rounded Corners 17" o:spid="_x0000_s1030" style="position:absolute;margin-left:153.45pt;margin-top:11.5pt;width:76.75pt;height:76.75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" fillcolor="#4f81bd [3204]" strokecolor="white [3201]" strokeweight="2pt">
                <v:stroke startarrowwidth="narrow" startarrowlength="short" endarrowwidth="narrow" endarrowlength="short"/>
                <v:textbox inset="2.53958mm,2.53958mm,2.53958mm,2.53958mm">
                  <w:txbxContent>
                    <w:p w14:paraId="6D22634C" w14:textId="77777777" w:rsidR="003B21FF" w:rsidRPr="00440F8A" w:rsidRDefault="003B21FF" w:rsidP="00540D65">
                      <w:pPr>
                        <w:spacing w:after="0" w:line="215" w:lineRule="auto"/>
                        <w:jc w:val="center"/>
                        <w:textDirection w:val="btL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>Visualize</w:t>
                      </w:r>
                    </w:p>
                    <w:p w14:paraId="5B483D70" w14:textId="77777777" w:rsidR="003B21FF" w:rsidRDefault="003B21FF" w:rsidP="00540D65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7703A1DC" wp14:editId="61656F6E">
                <wp:simplePos x="0" y="0"/>
                <wp:positionH relativeFrom="column">
                  <wp:posOffset>1423670</wp:posOffset>
                </wp:positionH>
                <wp:positionV relativeFrom="paragraph">
                  <wp:posOffset>244104</wp:posOffset>
                </wp:positionV>
                <wp:extent cx="455295" cy="542925"/>
                <wp:effectExtent l="0" t="5715" r="15240" b="34290"/>
                <wp:wrapNone/>
                <wp:docPr id="19" name="Arrow: Bent-Up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55295" cy="542925"/>
                        </a:xfrm>
                        <a:prstGeom prst="bentUpArrow">
                          <a:avLst>
                            <a:gd name="adj1" fmla="val 32840"/>
                            <a:gd name="adj2" fmla="val 25000"/>
                            <a:gd name="adj3" fmla="val 35780"/>
                          </a:avLst>
                        </a:prstGeom>
                        <a:solidFill>
                          <a:srgbClr val="C0CCE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0651C39" w14:textId="77777777" w:rsidR="003B21FF" w:rsidRDefault="003B21FF" w:rsidP="00440F8A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03A1DC" id="Arrow: Bent-Up 19" o:spid="_x0000_s1031" style="position:absolute;margin-left:112.1pt;margin-top:19.2pt;width:35.85pt;height:42.75pt;rotation:90;z-index:25168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55295,5429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" adj="-11796480,,5400" path="m,393406r266712,l266712,162905r-39064,l341471,,455295,162905r-39064,l416231,542925,,542925,,393406xe" fillcolor="#c0cce1" strokecolor="white [3201]" strokeweight="2pt">
                <v:stroke startarrowwidth="narrow" startarrowlength="short" endarrowwidth="narrow" endarrowlength="short" joinstyle="round"/>
                <v:formulas/>
                <v:path arrowok="t" o:connecttype="custom" o:connectlocs="0,393406;266712,393406;266712,162905;227648,162905;341471,0;455295,162905;416231,162905;416231,542925;0,542925;0,393406" o:connectangles="0,0,0,0,0,0,0,0,0,0" textboxrect="0,0,455295,542925"/>
                <v:textbox inset="2.53958mm,2.53958mm,2.53958mm,2.53958mm">
                  <w:txbxContent>
                    <w:p w14:paraId="20651C39" w14:textId="77777777" w:rsidR="003B21FF" w:rsidRDefault="003B21FF" w:rsidP="00440F8A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shape>
            </w:pict>
          </mc:Fallback>
        </mc:AlternateContent>
      </w:r>
    </w:p>
    <w:p w14:paraId="61F869CE" w14:textId="0D62214A" w:rsidR="00540D65" w:rsidRDefault="00595813"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881B65D" wp14:editId="102D0E77">
                <wp:simplePos x="0" y="0"/>
                <wp:positionH relativeFrom="column">
                  <wp:posOffset>2964570</wp:posOffset>
                </wp:positionH>
                <wp:positionV relativeFrom="paragraph">
                  <wp:posOffset>93003</wp:posOffset>
                </wp:positionV>
                <wp:extent cx="455295" cy="542925"/>
                <wp:effectExtent l="13335" t="24765" r="15240" b="15240"/>
                <wp:wrapNone/>
                <wp:docPr id="1" name="Arrow: Bent-Up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455295" cy="542925"/>
                        </a:xfrm>
                        <a:prstGeom prst="bentUpArrow">
                          <a:avLst>
                            <a:gd name="adj1" fmla="val 32840"/>
                            <a:gd name="adj2" fmla="val 25000"/>
                            <a:gd name="adj3" fmla="val 35780"/>
                          </a:avLst>
                        </a:prstGeom>
                        <a:solidFill>
                          <a:srgbClr val="C0CCE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3E63531" w14:textId="77777777" w:rsidR="00595813" w:rsidRDefault="00595813" w:rsidP="00595813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81B65D" id="Arrow: Bent-Up 1" o:spid="_x0000_s1032" style="position:absolute;margin-left:233.45pt;margin-top:7.3pt;width:35.85pt;height:42.75pt;rotation:-9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55295,5429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" adj="-11796480,,5400" path="m,393406r266712,l266712,162905r-39064,l341471,,455295,162905r-39064,l416231,542925,,542925,,393406xe" fillcolor="#c0cce1" strokecolor="white [3201]" strokeweight="2pt">
                <v:stroke startarrowwidth="narrow" startarrowlength="short" endarrowwidth="narrow" endarrowlength="short" joinstyle="round"/>
                <v:formulas/>
                <v:path arrowok="t" o:connecttype="custom" o:connectlocs="0,393406;266712,393406;266712,162905;227648,162905;341471,0;455295,162905;416231,162905;416231,542925;0,542925;0,393406" o:connectangles="0,0,0,0,0,0,0,0,0,0" textboxrect="0,0,455295,542925"/>
                <v:textbox inset="2.53958mm,2.53958mm,2.53958mm,2.53958mm">
                  <w:txbxContent>
                    <w:p w14:paraId="43E63531" w14:textId="77777777" w:rsidR="00595813" w:rsidRDefault="00595813" w:rsidP="00595813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shape>
            </w:pict>
          </mc:Fallback>
        </mc:AlternateContent>
      </w:r>
    </w:p>
    <w:p w14:paraId="11FFFF65" w14:textId="53CD7DDB" w:rsidR="00540D65" w:rsidRDefault="00540D65"/>
    <w:p w14:paraId="24F58D53" w14:textId="77777777" w:rsidR="00540D65" w:rsidRDefault="00440F8A"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7DDE374F" wp14:editId="50FCBF52">
                <wp:simplePos x="0" y="0"/>
                <wp:positionH relativeFrom="column">
                  <wp:posOffset>2958860</wp:posOffset>
                </wp:positionH>
                <wp:positionV relativeFrom="paragraph">
                  <wp:posOffset>8626</wp:posOffset>
                </wp:positionV>
                <wp:extent cx="974725" cy="974725"/>
                <wp:effectExtent l="0" t="0" r="15875" b="15875"/>
                <wp:wrapNone/>
                <wp:docPr id="21" name="Rectangle: Rounded Corners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4725" cy="974725"/>
                        </a:xfrm>
                        <a:prstGeom prst="roundRect">
                          <a:avLst>
                            <a:gd name="adj" fmla="val 16670"/>
                          </a:avLst>
                        </a:prstGeom>
                        <a:solidFill>
                          <a:schemeClr val="accent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2F437823" w14:textId="77777777" w:rsidR="00C52298" w:rsidRPr="00440F8A" w:rsidRDefault="003B21FF" w:rsidP="00C52298">
                            <w:pPr>
                              <w:spacing w:after="0" w:line="215" w:lineRule="auto"/>
                              <w:jc w:val="center"/>
                              <w:textDirection w:val="btL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>Model</w:t>
                            </w:r>
                            <w:r w:rsidR="008A49F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>ling</w:t>
                            </w:r>
                          </w:p>
                          <w:p w14:paraId="4A6495CE" w14:textId="77777777" w:rsidR="003B21FF" w:rsidRDefault="003B21FF" w:rsidP="00440F8A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DE374F" id="Rectangle: Rounded Corners 21" o:spid="_x0000_s1033" style="position:absolute;margin-left:233pt;margin-top:.7pt;width:76.75pt;height:76.75pt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" fillcolor="#4f81bd [3204]" strokecolor="white [3201]" strokeweight="2pt">
                <v:stroke startarrowwidth="narrow" startarrowlength="short" endarrowwidth="narrow" endarrowlength="short"/>
                <v:textbox inset="2.53958mm,2.53958mm,2.53958mm,2.53958mm">
                  <w:txbxContent>
                    <w:p w14:paraId="2F437823" w14:textId="77777777" w:rsidR="00C52298" w:rsidRPr="00440F8A" w:rsidRDefault="003B21FF" w:rsidP="00C52298">
                      <w:pPr>
                        <w:spacing w:after="0" w:line="215" w:lineRule="auto"/>
                        <w:jc w:val="center"/>
                        <w:textDirection w:val="btL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>Model</w:t>
                      </w:r>
                      <w:r w:rsidR="008A49F0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>ling</w:t>
                      </w:r>
                    </w:p>
                    <w:p w14:paraId="4A6495CE" w14:textId="77777777" w:rsidR="003B21FF" w:rsidRDefault="003B21FF" w:rsidP="00440F8A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91520" behindDoc="0" locked="0" layoutInCell="1" allowOverlap="1" wp14:anchorId="054046E8" wp14:editId="0DECEC6E">
                <wp:simplePos x="0" y="0"/>
                <wp:positionH relativeFrom="column">
                  <wp:posOffset>2445385</wp:posOffset>
                </wp:positionH>
                <wp:positionV relativeFrom="paragraph">
                  <wp:posOffset>112659</wp:posOffset>
                </wp:positionV>
                <wp:extent cx="455295" cy="542925"/>
                <wp:effectExtent l="0" t="5715" r="15240" b="34290"/>
                <wp:wrapNone/>
                <wp:docPr id="20" name="Arrow: Bent-Up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55295" cy="542925"/>
                        </a:xfrm>
                        <a:prstGeom prst="bentUpArrow">
                          <a:avLst>
                            <a:gd name="adj1" fmla="val 32840"/>
                            <a:gd name="adj2" fmla="val 25000"/>
                            <a:gd name="adj3" fmla="val 35780"/>
                          </a:avLst>
                        </a:prstGeom>
                        <a:solidFill>
                          <a:srgbClr val="C0CCE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7B1C5FD" w14:textId="77777777" w:rsidR="003B21FF" w:rsidRDefault="003B21FF" w:rsidP="00440F8A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4046E8" id="Arrow: Bent-Up 20" o:spid="_x0000_s1034" style="position:absolute;margin-left:192.55pt;margin-top:8.85pt;width:35.85pt;height:42.75pt;rotation:90;z-index: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55295,5429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" adj="-11796480,,5400" path="m,393406r266712,l266712,162905r-39064,l341471,,455295,162905r-39064,l416231,542925,,542925,,393406xe" fillcolor="#c0cce1" strokecolor="white [3201]" strokeweight="2pt">
                <v:stroke startarrowwidth="narrow" startarrowlength="short" endarrowwidth="narrow" endarrowlength="short" joinstyle="round"/>
                <v:formulas/>
                <v:path arrowok="t" o:connecttype="custom" o:connectlocs="0,393406;266712,393406;266712,162905;227648,162905;341471,0;455295,162905;416231,162905;416231,542925;0,542925;0,393406" o:connectangles="0,0,0,0,0,0,0,0,0,0" textboxrect="0,0,455295,542925"/>
                <v:textbox inset="2.53958mm,2.53958mm,2.53958mm,2.53958mm">
                  <w:txbxContent>
                    <w:p w14:paraId="07B1C5FD" w14:textId="77777777" w:rsidR="003B21FF" w:rsidRDefault="003B21FF" w:rsidP="00440F8A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shape>
            </w:pict>
          </mc:Fallback>
        </mc:AlternateContent>
      </w:r>
    </w:p>
    <w:p w14:paraId="4A053DE5" w14:textId="77777777" w:rsidR="00540D65" w:rsidRDefault="00540D65"/>
    <w:p w14:paraId="462462DE" w14:textId="77777777" w:rsidR="00540D65" w:rsidRDefault="00440F8A"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4ECB1EE5" wp14:editId="616D1DB1">
                <wp:simplePos x="0" y="0"/>
                <wp:positionH relativeFrom="column">
                  <wp:posOffset>3959525</wp:posOffset>
                </wp:positionH>
                <wp:positionV relativeFrom="paragraph">
                  <wp:posOffset>186690</wp:posOffset>
                </wp:positionV>
                <wp:extent cx="1224950" cy="974725"/>
                <wp:effectExtent l="0" t="0" r="13335" b="15875"/>
                <wp:wrapNone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4950" cy="974725"/>
                        </a:xfrm>
                        <a:prstGeom prst="roundRect">
                          <a:avLst>
                            <a:gd name="adj" fmla="val 16670"/>
                          </a:avLst>
                        </a:prstGeom>
                        <a:solidFill>
                          <a:schemeClr val="accent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62727FB" w14:textId="77777777" w:rsidR="003B21FF" w:rsidRPr="00440F8A" w:rsidRDefault="00C52298" w:rsidP="00440F8A">
                            <w:pPr>
                              <w:spacing w:after="0" w:line="215" w:lineRule="auto"/>
                              <w:jc w:val="center"/>
                              <w:textDirection w:val="btL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>Conclusions</w:t>
                            </w:r>
                          </w:p>
                          <w:p w14:paraId="67359429" w14:textId="77777777" w:rsidR="003B21FF" w:rsidRDefault="003B21FF" w:rsidP="00440F8A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ECB1EE5" id="Rectangle: Rounded Corners 23" o:spid="_x0000_s1035" style="position:absolute;margin-left:311.75pt;margin-top:14.7pt;width:96.45pt;height:76.75pt;z-index:25169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" fillcolor="#4f81bd [3204]" strokecolor="white [3201]" strokeweight="2pt">
                <v:stroke startarrowwidth="narrow" startarrowlength="short" endarrowwidth="narrow" endarrowlength="short"/>
                <v:textbox inset="2.53958mm,2.53958mm,2.53958mm,2.53958mm">
                  <w:txbxContent>
                    <w:p w14:paraId="462727FB" w14:textId="77777777" w:rsidR="003B21FF" w:rsidRPr="00440F8A" w:rsidRDefault="00C52298" w:rsidP="00440F8A">
                      <w:pPr>
                        <w:spacing w:after="0" w:line="215" w:lineRule="auto"/>
                        <w:jc w:val="center"/>
                        <w:textDirection w:val="btL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>Conclusions</w:t>
                      </w:r>
                    </w:p>
                    <w:p w14:paraId="67359429" w14:textId="77777777" w:rsidR="003B21FF" w:rsidRDefault="003B21FF" w:rsidP="00440F8A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  <w:lang w:val="en-CA"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3B90B5CB" wp14:editId="399B0709">
                <wp:simplePos x="0" y="0"/>
                <wp:positionH relativeFrom="column">
                  <wp:posOffset>3457311</wp:posOffset>
                </wp:positionH>
                <wp:positionV relativeFrom="paragraph">
                  <wp:posOffset>295910</wp:posOffset>
                </wp:positionV>
                <wp:extent cx="455295" cy="542925"/>
                <wp:effectExtent l="0" t="5715" r="15240" b="34290"/>
                <wp:wrapNone/>
                <wp:docPr id="22" name="Arrow: Bent-Up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55295" cy="542925"/>
                        </a:xfrm>
                        <a:prstGeom prst="bentUpArrow">
                          <a:avLst>
                            <a:gd name="adj1" fmla="val 32840"/>
                            <a:gd name="adj2" fmla="val 25000"/>
                            <a:gd name="adj3" fmla="val 35780"/>
                          </a:avLst>
                        </a:prstGeom>
                        <a:solidFill>
                          <a:srgbClr val="C0CCE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19A2035" w14:textId="77777777" w:rsidR="003B21FF" w:rsidRDefault="003B21FF" w:rsidP="00440F8A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90B5CB" id="Arrow: Bent-Up 22" o:spid="_x0000_s1036" style="position:absolute;margin-left:272.25pt;margin-top:23.3pt;width:35.85pt;height:42.75pt;rotation:90;z-index:25169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55295,5429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" adj="-11796480,,5400" path="m,393406r266712,l266712,162905r-39064,l341471,,455295,162905r-39064,l416231,542925,,542925,,393406xe" fillcolor="#c0cce1" strokecolor="white [3201]" strokeweight="2pt">
                <v:stroke startarrowwidth="narrow" startarrowlength="short" endarrowwidth="narrow" endarrowlength="short" joinstyle="round"/>
                <v:formulas/>
                <v:path arrowok="t" o:connecttype="custom" o:connectlocs="0,393406;266712,393406;266712,162905;227648,162905;341471,0;455295,162905;416231,162905;416231,542925;0,542925;0,393406" o:connectangles="0,0,0,0,0,0,0,0,0,0" textboxrect="0,0,455295,542925"/>
                <v:textbox inset="2.53958mm,2.53958mm,2.53958mm,2.53958mm">
                  <w:txbxContent>
                    <w:p w14:paraId="319A2035" w14:textId="77777777" w:rsidR="003B21FF" w:rsidRDefault="003B21FF" w:rsidP="00440F8A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shape>
            </w:pict>
          </mc:Fallback>
        </mc:AlternateContent>
      </w:r>
    </w:p>
    <w:p w14:paraId="00D25C56" w14:textId="77777777" w:rsidR="00962781" w:rsidRDefault="00962781"/>
    <w:p w14:paraId="212D02DF" w14:textId="77777777" w:rsidR="00962781" w:rsidRDefault="00962781"/>
    <w:p w14:paraId="56D3DE42" w14:textId="77777777" w:rsidR="00962781" w:rsidRDefault="00962781"/>
    <w:p w14:paraId="190266A1" w14:textId="77777777" w:rsidR="00D123EF" w:rsidRDefault="00D123EF"/>
    <w:p w14:paraId="0C27E5CA" w14:textId="77777777" w:rsidR="00D123EF" w:rsidRDefault="00D123EF"/>
    <w:p w14:paraId="71A72BCE" w14:textId="77777777" w:rsidR="00D123EF" w:rsidRDefault="00D123EF"/>
    <w:p w14:paraId="35486B3B" w14:textId="77777777" w:rsidR="00D123EF" w:rsidRDefault="00D123EF"/>
    <w:p w14:paraId="364697C4" w14:textId="77777777" w:rsidR="00D123EF" w:rsidRDefault="00D123EF"/>
    <w:p w14:paraId="4D39122B" w14:textId="77777777" w:rsidR="00D123EF" w:rsidRDefault="00D123EF"/>
    <w:p w14:paraId="217ADEE7" w14:textId="77777777" w:rsidR="00D123EF" w:rsidRDefault="00D123EF"/>
    <w:p w14:paraId="01C61140" w14:textId="77777777" w:rsidR="00B45824" w:rsidRDefault="003B21FF">
      <w:pPr>
        <w:pStyle w:val="Heading2"/>
      </w:pPr>
      <w:r>
        <w:t xml:space="preserve">Step 1: </w:t>
      </w:r>
      <w:r w:rsidR="00B0554E">
        <w:t>Data loading</w:t>
      </w:r>
    </w:p>
    <w:p w14:paraId="269062BF" w14:textId="137CA0A9" w:rsidR="00B45824" w:rsidRDefault="007B590D">
      <w:r>
        <w:t>In this step, I first subscribed to the Yelp challenge</w:t>
      </w:r>
      <w:r w:rsidR="00175C82">
        <w:t xml:space="preserve"> round 12</w:t>
      </w:r>
      <w:r>
        <w:t xml:space="preserve"> </w:t>
      </w:r>
      <w:r w:rsidR="005536F3">
        <w:t>at</w:t>
      </w:r>
      <w:r w:rsidR="00175C82">
        <w:t xml:space="preserve"> </w:t>
      </w:r>
      <w:r w:rsidR="005536F3">
        <w:t>&lt;</w:t>
      </w:r>
      <w:hyperlink r:id="rId15" w:history="1">
        <w:r w:rsidR="005536F3" w:rsidRPr="005536F3">
          <w:rPr>
            <w:rStyle w:val="Hyperlink"/>
          </w:rPr>
          <w:t>https://www.yelp.com/</w:t>
        </w:r>
        <w:r w:rsidR="005536F3" w:rsidRPr="005536F3">
          <w:rPr>
            <w:rStyle w:val="Hyperlink"/>
          </w:rPr>
          <w:t>d</w:t>
        </w:r>
        <w:r w:rsidR="005536F3" w:rsidRPr="005536F3">
          <w:rPr>
            <w:rStyle w:val="Hyperlink"/>
          </w:rPr>
          <w:t>ataset/challenge</w:t>
        </w:r>
      </w:hyperlink>
      <w:r w:rsidR="005536F3">
        <w:t xml:space="preserve">&gt; </w:t>
      </w:r>
      <w:r>
        <w:t>to get the permission to download the dataset. After downloaded the data set</w:t>
      </w:r>
      <w:r w:rsidR="00175C82">
        <w:t>s</w:t>
      </w:r>
      <w:r>
        <w:t xml:space="preserve"> and stored in a </w:t>
      </w:r>
      <w:r w:rsidR="005536F3">
        <w:t>directory</w:t>
      </w:r>
      <w:r>
        <w:t>, I imported into RS</w:t>
      </w:r>
      <w:bookmarkStart w:id="2" w:name="_GoBack"/>
      <w:bookmarkEnd w:id="2"/>
      <w:r>
        <w:t xml:space="preserve">tudio. </w:t>
      </w:r>
    </w:p>
    <w:p w14:paraId="0C291076" w14:textId="77777777" w:rsidR="00B45824" w:rsidRDefault="003B21FF">
      <w:pPr>
        <w:pStyle w:val="Heading2"/>
      </w:pPr>
      <w:r>
        <w:t xml:space="preserve">Step 2: </w:t>
      </w:r>
      <w:r w:rsidR="00B0554E">
        <w:t>Data wrangling</w:t>
      </w:r>
    </w:p>
    <w:p w14:paraId="1E692588" w14:textId="77777777" w:rsidR="0093603C" w:rsidRDefault="00F17A4D" w:rsidP="0093603C">
      <w:r>
        <w:t>This is the part where I tidied and transformed the data to get in a form that’s natural to work</w:t>
      </w:r>
      <w:r w:rsidR="007B590D">
        <w:t xml:space="preserve">. </w:t>
      </w:r>
      <w:r>
        <w:t xml:space="preserve">Firstly, as it is a zip file containing 6 JSON files I ran a script to unzip it and then convert the JSON formats to R objects. </w:t>
      </w:r>
    </w:p>
    <w:p w14:paraId="42D1A1C1" w14:textId="77777777" w:rsidR="0093603C" w:rsidRDefault="0093603C" w:rsidP="0093603C">
      <w:r>
        <w:t>&lt;</w:t>
      </w:r>
      <w:hyperlink r:id="rId16" w:history="1">
        <w:r w:rsidRPr="0051697C">
          <w:rPr>
            <w:rStyle w:val="Hyperlink"/>
          </w:rPr>
          <w:t>https://github.com/PatKakou/capstone-project/blob/master/Yelp_Dataset_JSON_to_RDS.Rmd</w:t>
        </w:r>
      </w:hyperlink>
      <w:r>
        <w:t>&gt;</w:t>
      </w:r>
    </w:p>
    <w:p w14:paraId="7F3750A9" w14:textId="77777777" w:rsidR="0093603C" w:rsidRDefault="00F17A4D" w:rsidP="007B590D">
      <w:r>
        <w:t xml:space="preserve">Secondly, I made some sub-setting to get </w:t>
      </w:r>
      <w:r w:rsidR="0093603C">
        <w:t xml:space="preserve">the observations of Toronto city from the business data set and the review data set. </w:t>
      </w:r>
    </w:p>
    <w:p w14:paraId="081E64A6" w14:textId="77777777" w:rsidR="0051697C" w:rsidRDefault="0051697C" w:rsidP="007B590D">
      <w:r>
        <w:t>&lt;</w:t>
      </w:r>
      <w:hyperlink r:id="rId17" w:history="1">
        <w:r w:rsidRPr="0051697C">
          <w:rPr>
            <w:rStyle w:val="Hyperlink"/>
          </w:rPr>
          <w:t>https://github.com/PatKakou/capstone-project/blob/master/Yelp_Toronto.Rmd</w:t>
        </w:r>
      </w:hyperlink>
      <w:r>
        <w:t>&gt;</w:t>
      </w:r>
    </w:p>
    <w:p w14:paraId="1107F485" w14:textId="77777777" w:rsidR="0093603C" w:rsidRDefault="0093603C" w:rsidP="0093603C">
      <w:pPr>
        <w:spacing w:after="0" w:line="240" w:lineRule="auto"/>
        <w:textDirection w:val="btLr"/>
      </w:pPr>
      <w:r>
        <w:t>Finally, I will apply NLP techniques to extract keywords on reviews then label the reviews as positive and negative using a set of keywords.</w:t>
      </w:r>
      <w:r w:rsidR="0051697C">
        <w:t xml:space="preserve"> The purpose here is to gather some important insights from the review data set to create new variable and add them to the business data set.</w:t>
      </w:r>
    </w:p>
    <w:p w14:paraId="793C5F57" w14:textId="77777777" w:rsidR="0051697C" w:rsidRDefault="0051697C" w:rsidP="0093603C">
      <w:pPr>
        <w:spacing w:after="0" w:line="240" w:lineRule="auto"/>
        <w:textDirection w:val="btLr"/>
      </w:pPr>
    </w:p>
    <w:p w14:paraId="1C228252" w14:textId="77777777" w:rsidR="0093603C" w:rsidRDefault="0093603C" w:rsidP="0093603C">
      <w:pPr>
        <w:spacing w:after="0" w:line="240" w:lineRule="auto"/>
        <w:textDirection w:val="btLr"/>
      </w:pPr>
    </w:p>
    <w:p w14:paraId="72EE450C" w14:textId="77777777" w:rsidR="00B45824" w:rsidRDefault="00B0554E">
      <w:pPr>
        <w:pStyle w:val="Heading2"/>
      </w:pPr>
      <w:r>
        <w:t>Step 3</w:t>
      </w:r>
      <w:r w:rsidR="003B21FF">
        <w:t xml:space="preserve">: </w:t>
      </w:r>
      <w:r>
        <w:t>Exploratory Data Analysis</w:t>
      </w:r>
    </w:p>
    <w:p w14:paraId="39DBE594" w14:textId="77777777" w:rsidR="00BF405B" w:rsidRDefault="00DC5FDD" w:rsidP="00BF405B">
      <w:pPr>
        <w:spacing w:after="0" w:line="240" w:lineRule="auto"/>
      </w:pPr>
      <w:r w:rsidRPr="00DC5FDD">
        <w:t>A good visualization will show you things that you did not expect or raise new questions about the data</w:t>
      </w:r>
      <w:r>
        <w:t xml:space="preserve"> [9]</w:t>
      </w:r>
      <w:r w:rsidRPr="00DC5FDD">
        <w:t>. </w:t>
      </w:r>
      <w:r>
        <w:t xml:space="preserve">In that third step, I will do some </w:t>
      </w:r>
      <w:r w:rsidRPr="00DC5FDD">
        <w:t>generate</w:t>
      </w:r>
      <w:r>
        <w:t xml:space="preserve"> </w:t>
      </w:r>
      <w:r w:rsidRPr="00DC5FDD">
        <w:t xml:space="preserve">leads that </w:t>
      </w:r>
      <w:r>
        <w:t>I</w:t>
      </w:r>
      <w:r w:rsidRPr="00DC5FDD">
        <w:t xml:space="preserve"> can later explore in more depth.</w:t>
      </w:r>
      <w:r w:rsidR="00BF405B">
        <w:t xml:space="preserve"> I will iteratively g</w:t>
      </w:r>
      <w:r w:rsidR="00BF405B" w:rsidRPr="00BF405B">
        <w:t xml:space="preserve">enerate questions about </w:t>
      </w:r>
      <w:r w:rsidR="00BF405B">
        <w:t>the data, s</w:t>
      </w:r>
      <w:r w:rsidR="00BF405B" w:rsidRPr="00BF405B">
        <w:t>earch for answers by</w:t>
      </w:r>
      <w:r w:rsidR="00BF405B">
        <w:t xml:space="preserve"> visualizing and transforming the data, u</w:t>
      </w:r>
      <w:r w:rsidR="00BF405B" w:rsidRPr="00BF405B">
        <w:t xml:space="preserve">se what </w:t>
      </w:r>
      <w:r w:rsidR="00BF405B">
        <w:t>I will</w:t>
      </w:r>
      <w:r w:rsidR="00BF405B" w:rsidRPr="00BF405B">
        <w:t xml:space="preserve"> learn to refine </w:t>
      </w:r>
      <w:r w:rsidR="00BF405B">
        <w:t>my</w:t>
      </w:r>
      <w:r w:rsidR="00BF405B" w:rsidRPr="00BF405B">
        <w:t xml:space="preserve"> questions and/or generate new questions.</w:t>
      </w:r>
    </w:p>
    <w:p w14:paraId="4403414C" w14:textId="77777777" w:rsidR="00BF405B" w:rsidRPr="00BF405B" w:rsidRDefault="00BF405B" w:rsidP="00BF405B">
      <w:pPr>
        <w:spacing w:after="0" w:line="240" w:lineRule="auto"/>
      </w:pPr>
      <w:r>
        <w:t>My goal here is to develop a good understanding of that data set.</w:t>
      </w:r>
    </w:p>
    <w:p w14:paraId="4BECD4FA" w14:textId="77777777" w:rsidR="00BF405B" w:rsidRPr="00BF405B" w:rsidRDefault="00BF405B" w:rsidP="00DC5FDD">
      <w:pPr>
        <w:spacing w:after="0" w:line="240" w:lineRule="auto"/>
      </w:pPr>
    </w:p>
    <w:p w14:paraId="57B368E4" w14:textId="77777777" w:rsidR="00B0554E" w:rsidRDefault="00B0554E" w:rsidP="00B0554E">
      <w:pPr>
        <w:pStyle w:val="Heading2"/>
      </w:pPr>
      <w:r>
        <w:t>Step 4</w:t>
      </w:r>
      <w:r w:rsidR="003B21FF">
        <w:t xml:space="preserve">: </w:t>
      </w:r>
      <w:r>
        <w:t>Model building</w:t>
      </w:r>
    </w:p>
    <w:p w14:paraId="18CBC627" w14:textId="77777777" w:rsidR="00B0554E" w:rsidRDefault="00395A47">
      <w:r>
        <w:t>The purpose of this step is to create classification model to predict whether or not a business will survival. I will create different models, evaluate them make a comparison to choose the best one. After, I will tune that model to improve it.</w:t>
      </w:r>
    </w:p>
    <w:p w14:paraId="5C7D790B" w14:textId="77777777" w:rsidR="00B0554E" w:rsidRDefault="00B0554E" w:rsidP="00B0554E">
      <w:pPr>
        <w:pStyle w:val="Heading2"/>
      </w:pPr>
      <w:r>
        <w:t>Step 5</w:t>
      </w:r>
      <w:r w:rsidR="003B21FF">
        <w:t xml:space="preserve">: </w:t>
      </w:r>
      <w:r w:rsidR="00395A47">
        <w:t>Conclusions</w:t>
      </w:r>
    </w:p>
    <w:p w14:paraId="549981A6" w14:textId="77777777" w:rsidR="00B0554E" w:rsidRDefault="00395A47">
      <w:r>
        <w:t xml:space="preserve">Finally, the different inferences gather from the previous steps will be share here and some solutions will be discussed for </w:t>
      </w:r>
      <w:r w:rsidR="002D7B34">
        <w:t xml:space="preserve">the </w:t>
      </w:r>
      <w:r>
        <w:t>next steps.</w:t>
      </w:r>
    </w:p>
    <w:p w14:paraId="19DEC30E" w14:textId="77777777" w:rsidR="00CB4E95" w:rsidRDefault="00CB4E95">
      <w:pPr>
        <w:rPr>
          <w:b/>
          <w:sz w:val="24"/>
        </w:rPr>
      </w:pPr>
    </w:p>
    <w:p w14:paraId="11EDC030" w14:textId="77777777" w:rsidR="00CB4E95" w:rsidRDefault="00CB4E95" w:rsidP="00CB4E95">
      <w:pPr>
        <w:pStyle w:val="Heading1"/>
      </w:pPr>
      <w:r>
        <w:lastRenderedPageBreak/>
        <w:t>Results</w:t>
      </w:r>
    </w:p>
    <w:p w14:paraId="68F2B715" w14:textId="77777777" w:rsidR="00CB4E95" w:rsidRDefault="00CB4E95" w:rsidP="00CB4E95"/>
    <w:p w14:paraId="42668751" w14:textId="77777777" w:rsidR="00CB4E95" w:rsidRDefault="00CB4E95" w:rsidP="00CB4E95">
      <w:r>
        <w:t>Explain your results here. Consider that you need to communicate your results to executives in an organization. For example:</w:t>
      </w:r>
    </w:p>
    <w:p w14:paraId="7262191F" w14:textId="77777777" w:rsidR="00CB4E95" w:rsidRDefault="00CB4E95" w:rsidP="00CB4E9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</w:pPr>
      <w:r>
        <w:rPr>
          <w:color w:val="000000"/>
        </w:rPr>
        <w:t>Insert tables and/or charts showing the results</w:t>
      </w:r>
    </w:p>
    <w:p w14:paraId="386AAD47" w14:textId="77777777" w:rsidR="00CB4E95" w:rsidRDefault="00CB4E95" w:rsidP="00CB4E9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</w:pPr>
      <w:r>
        <w:rPr>
          <w:color w:val="000000"/>
        </w:rPr>
        <w:t>Write description of the tables and charts, such that they show the usefulness for an organization</w:t>
      </w:r>
    </w:p>
    <w:p w14:paraId="6F864FBC" w14:textId="77777777" w:rsidR="00CB4E95" w:rsidRDefault="00CB4E95" w:rsidP="00CB4E9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contextualSpacing/>
      </w:pPr>
      <w:r>
        <w:rPr>
          <w:color w:val="000000"/>
        </w:rPr>
        <w:t>Identify the evaluation measures, such as accuracy, precision, recall, etc.</w:t>
      </w:r>
    </w:p>
    <w:p w14:paraId="0EADE26D" w14:textId="77777777" w:rsidR="00CB4E95" w:rsidRDefault="00CB4E95" w:rsidP="00CB4E95"/>
    <w:p w14:paraId="3FD41E47" w14:textId="77777777" w:rsidR="00CB4E95" w:rsidRDefault="00CB4E95" w:rsidP="00CB4E95">
      <w:pPr>
        <w:pStyle w:val="Heading1"/>
      </w:pPr>
      <w:r>
        <w:t>Conclusions</w:t>
      </w:r>
    </w:p>
    <w:p w14:paraId="479A69DA" w14:textId="77777777" w:rsidR="00CB4E95" w:rsidRDefault="00CB4E95" w:rsidP="00CB4E95"/>
    <w:p w14:paraId="09DBA4CB" w14:textId="77777777" w:rsidR="00CB4E95" w:rsidRDefault="00CB4E95" w:rsidP="00CB4E95">
      <w:r>
        <w:t>Give a short summary (one to two paragraphs) of your analysis and conclude the discussion by defining the usefulness of your analysis.</w:t>
      </w:r>
    </w:p>
    <w:p w14:paraId="200F914D" w14:textId="011EE90A" w:rsidR="00B952FD" w:rsidRDefault="00B952FD">
      <w:pPr>
        <w:rPr>
          <w:b/>
          <w:sz w:val="24"/>
        </w:rPr>
      </w:pPr>
      <w:r>
        <w:rPr>
          <w:b/>
          <w:sz w:val="24"/>
        </w:rPr>
        <w:br w:type="page"/>
      </w:r>
    </w:p>
    <w:p w14:paraId="10460234" w14:textId="77777777" w:rsidR="00B45824" w:rsidRPr="00B952FD" w:rsidRDefault="000B7A2C">
      <w:pPr>
        <w:rPr>
          <w:b/>
          <w:sz w:val="24"/>
        </w:rPr>
      </w:pPr>
      <w:r w:rsidRPr="00B952FD">
        <w:rPr>
          <w:b/>
          <w:sz w:val="24"/>
        </w:rPr>
        <w:lastRenderedPageBreak/>
        <w:t xml:space="preserve">References </w:t>
      </w:r>
    </w:p>
    <w:p w14:paraId="68CF4673" w14:textId="77777777" w:rsidR="000B7A2C" w:rsidRPr="00E72800" w:rsidRDefault="000474E3">
      <w:pPr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[1] </w:t>
      </w:r>
      <w:r w:rsidR="000B7A2C"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Luca, Michael, Reviews, Reputation, and Revenue: The Case of Yelp.Com (March 15, 2016). Harvard Business School NOM Unit Working Paper No. 12-016. Available at SSRN: </w:t>
      </w:r>
      <w:hyperlink r:id="rId18" w:tgtFrame="_blank" w:history="1">
        <w:r w:rsidR="000B7A2C"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ssrn.com/abstract=1928601</w:t>
        </w:r>
      </w:hyperlink>
      <w:r w:rsidR="000B7A2C"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 or </w:t>
      </w:r>
      <w:hyperlink r:id="rId19" w:tgtFrame="_blank" w:history="1">
        <w:r w:rsidR="000B7A2C"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://dx.doi.org/10.2139/ssrn.1928601</w:t>
        </w:r>
      </w:hyperlink>
    </w:p>
    <w:p w14:paraId="72CEA781" w14:textId="77777777" w:rsidR="00C17206" w:rsidRPr="00E72800" w:rsidRDefault="00C17206">
      <w:pPr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</w:rPr>
        <w:t>[2]</w:t>
      </w:r>
      <w:r w:rsidR="00E72800" w:rsidRPr="00E72800">
        <w:rPr>
          <w:rFonts w:ascii="Times New Roman" w:hAnsi="Times New Roman" w:cs="Times New Roman"/>
          <w:sz w:val="24"/>
          <w:szCs w:val="24"/>
        </w:rPr>
        <w:t xml:space="preserve"> </w:t>
      </w:r>
      <w:hyperlink r:id="rId20" w:history="1">
        <w:r w:rsidR="00444E38"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www.ics.uci.edu/~vpsaini/files/technical_report.pdf</w:t>
        </w:r>
      </w:hyperlink>
    </w:p>
    <w:p w14:paraId="7CFCF81F" w14:textId="77777777" w:rsidR="00444E38" w:rsidRPr="00E72800" w:rsidRDefault="00444E38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[3] Zhang,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Mengxia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Luo, Lan, Can User Generated Content Predict Restaurant Survival: Deep Learning of Yelp Photos and Reviews (March 2018). Available at SSRN: </w:t>
      </w:r>
      <w:hyperlink r:id="rId21" w:tgtFrame="_blank" w:history="1">
        <w:r w:rsidRPr="00E72800">
          <w:rPr>
            <w:rFonts w:ascii="Times New Roman" w:hAnsi="Times New Roman" w:cs="Times New Roman"/>
            <w:sz w:val="24"/>
            <w:szCs w:val="24"/>
          </w:rPr>
          <w:t>https://ssrn.com/abstract=3108288</w:t>
        </w:r>
      </w:hyperlink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 or </w:t>
      </w:r>
      <w:hyperlink r:id="rId22" w:tgtFrame="_blank" w:history="1">
        <w:r w:rsidRPr="00E72800">
          <w:rPr>
            <w:rFonts w:ascii="Times New Roman" w:hAnsi="Times New Roman" w:cs="Times New Roman"/>
            <w:sz w:val="24"/>
            <w:szCs w:val="24"/>
          </w:rPr>
          <w:t>http://dx.doi.org/10.2139/ssrn.3108288</w:t>
        </w:r>
      </w:hyperlink>
    </w:p>
    <w:p w14:paraId="0FC7ABA2" w14:textId="77777777" w:rsidR="00444E38" w:rsidRPr="00E72800" w:rsidRDefault="00564768">
      <w:pPr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[</w:t>
      </w:r>
      <w:r w:rsidR="00E72800"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4</w:t>
      </w: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] Luca, Michael and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Zervas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Georgios, Fake It </w:t>
      </w:r>
      <w:proofErr w:type="gram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Till</w:t>
      </w:r>
      <w:proofErr w:type="gram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ou Make It: Reputation, Competition, and Yelp Review Fraud (May 1, 2015). Harvard Business School NOM Unit Working Paper No. 14-006. Available at SSRN: </w:t>
      </w:r>
      <w:hyperlink r:id="rId23" w:tgtFrame="_blank" w:history="1">
        <w:r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ssrn.com/abstract=2293164</w:t>
        </w:r>
      </w:hyperlink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 or </w:t>
      </w:r>
      <w:hyperlink r:id="rId24" w:tgtFrame="_blank" w:history="1">
        <w:r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://dx.doi.org/10.2139/ssrn.2293164</w:t>
        </w:r>
      </w:hyperlink>
    </w:p>
    <w:p w14:paraId="7A102EC1" w14:textId="77777777" w:rsidR="00564768" w:rsidRPr="00E72800" w:rsidRDefault="00564768">
      <w:pPr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[</w:t>
      </w:r>
      <w:r w:rsidR="00E72800"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5</w:t>
      </w: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]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O'Hern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Matt S. and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Rindfleisch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Aric and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Schweidel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David A. and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Antia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Kersi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, The Impact of User-Generated Content On Product Innovation (March 3, 2011). Available at SSRN: </w:t>
      </w:r>
      <w:hyperlink r:id="rId25" w:tgtFrame="_blank" w:history="1">
        <w:r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ssrn.com/abstract=1843250</w:t>
        </w:r>
      </w:hyperlink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 or </w:t>
      </w:r>
      <w:hyperlink r:id="rId26" w:tgtFrame="_blank" w:history="1">
        <w:r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://dx.doi.org/10.2139/ssrn.1843250</w:t>
        </w:r>
      </w:hyperlink>
    </w:p>
    <w:p w14:paraId="59DE9833" w14:textId="77777777" w:rsidR="00564768" w:rsidRPr="00E72800" w:rsidRDefault="00564768">
      <w:pPr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[</w:t>
      </w:r>
      <w:r w:rsidR="00E72800"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6</w:t>
      </w: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] McQuarrie, Edward F. and McIntyre, Shelby H. and Shanmugam, Ravi, What Motivates Consumers to Produce Online Reviews? Solidarity, Status, and the Soapbox Effect (February 1, 2013). Available at SSRN: </w:t>
      </w:r>
      <w:hyperlink r:id="rId27" w:tgtFrame="_blank" w:history="1">
        <w:r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ssrn.com/abstract=2210707</w:t>
        </w:r>
      </w:hyperlink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 or </w:t>
      </w:r>
      <w:hyperlink r:id="rId28" w:tgtFrame="_blank" w:history="1">
        <w:r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://dx.doi.org/10.2139/ssrn.2210707</w:t>
        </w:r>
      </w:hyperlink>
    </w:p>
    <w:p w14:paraId="4B81C08E" w14:textId="77777777" w:rsidR="00340657" w:rsidRPr="00E72800" w:rsidRDefault="000474E3">
      <w:pPr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</w:rPr>
        <w:t>[</w:t>
      </w:r>
      <w:r w:rsidR="00E72800" w:rsidRPr="00E72800">
        <w:rPr>
          <w:rFonts w:ascii="Times New Roman" w:hAnsi="Times New Roman" w:cs="Times New Roman"/>
          <w:sz w:val="24"/>
          <w:szCs w:val="24"/>
        </w:rPr>
        <w:t>7</w:t>
      </w:r>
      <w:r w:rsidRPr="00E72800">
        <w:rPr>
          <w:rFonts w:ascii="Times New Roman" w:hAnsi="Times New Roman" w:cs="Times New Roman"/>
          <w:sz w:val="24"/>
          <w:szCs w:val="24"/>
        </w:rPr>
        <w:t xml:space="preserve">] </w:t>
      </w:r>
      <w:hyperlink r:id="rId29" w:history="1">
        <w:r w:rsidR="00340657"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en.wikipedia.org/wiki/Review_site#Impact</w:t>
        </w:r>
      </w:hyperlink>
    </w:p>
    <w:p w14:paraId="4BC4F43B" w14:textId="77777777" w:rsidR="00DB1B60" w:rsidRPr="00E72800" w:rsidRDefault="00ED02CE" w:rsidP="000474E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</w:rPr>
        <w:t>[</w:t>
      </w:r>
      <w:r w:rsidR="00E72800" w:rsidRPr="00E72800">
        <w:rPr>
          <w:rFonts w:ascii="Times New Roman" w:hAnsi="Times New Roman" w:cs="Times New Roman"/>
          <w:sz w:val="24"/>
          <w:szCs w:val="24"/>
        </w:rPr>
        <w:t>8</w:t>
      </w:r>
      <w:r w:rsidRPr="00E72800">
        <w:rPr>
          <w:rFonts w:ascii="Times New Roman" w:hAnsi="Times New Roman" w:cs="Times New Roman"/>
          <w:sz w:val="24"/>
          <w:szCs w:val="24"/>
        </w:rPr>
        <w:t>]</w:t>
      </w:r>
      <w:r w:rsidR="000474E3" w:rsidRPr="00E72800">
        <w:rPr>
          <w:rFonts w:ascii="Times New Roman" w:hAnsi="Times New Roman" w:cs="Times New Roman"/>
          <w:sz w:val="24"/>
          <w:szCs w:val="24"/>
        </w:rPr>
        <w:t xml:space="preserve"> The New York times, </w:t>
      </w:r>
      <w:r w:rsidR="00DB1B60" w:rsidRPr="00E72800">
        <w:rPr>
          <w:rFonts w:ascii="Times New Roman" w:hAnsi="Times New Roman" w:cs="Times New Roman"/>
          <w:sz w:val="24"/>
          <w:szCs w:val="24"/>
        </w:rPr>
        <w:t>A Bad Review Is Forever: How to Counter Online Complaints</w:t>
      </w:r>
    </w:p>
    <w:p w14:paraId="5DDA63CF" w14:textId="77777777" w:rsidR="00740B9D" w:rsidRDefault="0089682C">
      <w:pPr>
        <w:rPr>
          <w:rStyle w:val="Hyperlink"/>
          <w:rFonts w:ascii="Times New Roman" w:hAnsi="Times New Roman" w:cs="Times New Roman"/>
          <w:color w:val="auto"/>
          <w:sz w:val="24"/>
          <w:szCs w:val="24"/>
        </w:rPr>
      </w:pPr>
      <w:hyperlink r:id="rId30" w:history="1">
        <w:r w:rsidR="00740B9D"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www.nytimes.com/2015/12/10/business/smallbusiness/small-business-counter-bad-reviews.html</w:t>
        </w:r>
      </w:hyperlink>
    </w:p>
    <w:p w14:paraId="1E33D704" w14:textId="77777777" w:rsidR="001174BD" w:rsidRPr="00E72800" w:rsidRDefault="001174BD">
      <w:pPr>
        <w:rPr>
          <w:rStyle w:val="Hyperlink"/>
          <w:rFonts w:ascii="Times New Roman" w:hAnsi="Times New Roman" w:cs="Times New Roman"/>
          <w:color w:val="auto"/>
          <w:sz w:val="24"/>
          <w:szCs w:val="24"/>
        </w:rPr>
      </w:pPr>
      <w:r w:rsidRPr="001174BD">
        <w:rPr>
          <w:shd w:val="clear" w:color="auto" w:fill="FFFFFF"/>
        </w:rPr>
        <w:t xml:space="preserve">[9] </w:t>
      </w:r>
      <w:r w:rsidRPr="001174BD">
        <w:rPr>
          <w:rFonts w:ascii="Times New Roman" w:hAnsi="Times New Roman" w:cs="Times New Roman"/>
          <w:iCs/>
          <w:sz w:val="24"/>
          <w:szCs w:val="24"/>
        </w:rPr>
        <w:t xml:space="preserve">Garrett, </w:t>
      </w:r>
      <w:proofErr w:type="spellStart"/>
      <w:r w:rsidRPr="001174BD">
        <w:rPr>
          <w:rFonts w:ascii="Times New Roman" w:hAnsi="Times New Roman" w:cs="Times New Roman"/>
          <w:iCs/>
          <w:sz w:val="24"/>
          <w:szCs w:val="24"/>
        </w:rPr>
        <w:t>Grolemund</w:t>
      </w:r>
      <w:proofErr w:type="spellEnd"/>
      <w:r w:rsidRPr="001174BD">
        <w:rPr>
          <w:rFonts w:ascii="Times New Roman" w:hAnsi="Times New Roman" w:cs="Times New Roman"/>
          <w:iCs/>
          <w:sz w:val="24"/>
          <w:szCs w:val="24"/>
        </w:rPr>
        <w:t xml:space="preserve"> and Hadley Wickham</w:t>
      </w:r>
      <w:r w:rsidRPr="001174BD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 w:rsidRPr="001174BD">
        <w:rPr>
          <w:rFonts w:ascii="Times New Roman" w:hAnsi="Times New Roman" w:cs="Times New Roman"/>
          <w:sz w:val="24"/>
          <w:szCs w:val="24"/>
          <w:shd w:val="clear" w:color="auto" w:fill="FFFFFF"/>
        </w:rPr>
        <w:t>R for Data Science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(January 5, 2017)</w:t>
      </w:r>
      <w:r w:rsidR="005D219E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. </w:t>
      </w:r>
      <w:r w:rsidRPr="001174BD">
        <w:rPr>
          <w:rStyle w:val="Hyperlink"/>
          <w:rFonts w:ascii="Times New Roman" w:hAnsi="Times New Roman" w:cs="Times New Roman"/>
          <w:color w:val="auto"/>
          <w:sz w:val="24"/>
          <w:szCs w:val="24"/>
        </w:rPr>
        <w:t>http://r4ds.had.co.nz/introduction.html</w:t>
      </w:r>
    </w:p>
    <w:sectPr w:rsidR="001174BD" w:rsidRPr="00E7280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AF673C" w14:textId="77777777" w:rsidR="0089682C" w:rsidRDefault="0089682C" w:rsidP="00CB4E95">
      <w:pPr>
        <w:spacing w:after="0" w:line="240" w:lineRule="auto"/>
      </w:pPr>
      <w:r>
        <w:separator/>
      </w:r>
    </w:p>
  </w:endnote>
  <w:endnote w:type="continuationSeparator" w:id="0">
    <w:p w14:paraId="73593B02" w14:textId="77777777" w:rsidR="0089682C" w:rsidRDefault="0089682C" w:rsidP="00CB4E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A0BD31" w14:textId="77777777" w:rsidR="0089682C" w:rsidRDefault="0089682C" w:rsidP="00CB4E95">
      <w:pPr>
        <w:spacing w:after="0" w:line="240" w:lineRule="auto"/>
      </w:pPr>
      <w:r>
        <w:separator/>
      </w:r>
    </w:p>
  </w:footnote>
  <w:footnote w:type="continuationSeparator" w:id="0">
    <w:p w14:paraId="293151C3" w14:textId="77777777" w:rsidR="0089682C" w:rsidRDefault="0089682C" w:rsidP="00CB4E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A0675"/>
    <w:multiLevelType w:val="hybridMultilevel"/>
    <w:tmpl w:val="AFA2813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658EE"/>
    <w:multiLevelType w:val="multilevel"/>
    <w:tmpl w:val="C11844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61E36"/>
    <w:multiLevelType w:val="multilevel"/>
    <w:tmpl w:val="43F8E4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64C02EA"/>
    <w:multiLevelType w:val="hybridMultilevel"/>
    <w:tmpl w:val="FABCBB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activeWritingStyle w:appName="MSWord" w:lang="en-US" w:vendorID="64" w:dllVersion="6" w:nlCheck="1" w:checkStyle="0"/>
  <w:activeWritingStyle w:appName="MSWord" w:lang="en-CA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2MLE0MjY3NLO0MLVU0lEKTi0uzszPAykwrwUAQx1gOiwAAAA="/>
  </w:docVars>
  <w:rsids>
    <w:rsidRoot w:val="00B45824"/>
    <w:rsid w:val="000474E3"/>
    <w:rsid w:val="000512E8"/>
    <w:rsid w:val="000B179E"/>
    <w:rsid w:val="000B7A2C"/>
    <w:rsid w:val="001174BD"/>
    <w:rsid w:val="001206FA"/>
    <w:rsid w:val="0017187A"/>
    <w:rsid w:val="00175C82"/>
    <w:rsid w:val="001D5C7A"/>
    <w:rsid w:val="001F3EAC"/>
    <w:rsid w:val="0021571F"/>
    <w:rsid w:val="00222B8A"/>
    <w:rsid w:val="002948D6"/>
    <w:rsid w:val="002B0B79"/>
    <w:rsid w:val="002D7B34"/>
    <w:rsid w:val="002F021B"/>
    <w:rsid w:val="003037A7"/>
    <w:rsid w:val="00333280"/>
    <w:rsid w:val="00340657"/>
    <w:rsid w:val="003422EB"/>
    <w:rsid w:val="00395A47"/>
    <w:rsid w:val="003B21FF"/>
    <w:rsid w:val="003B4716"/>
    <w:rsid w:val="0040183F"/>
    <w:rsid w:val="00402CB8"/>
    <w:rsid w:val="004115DC"/>
    <w:rsid w:val="00440F8A"/>
    <w:rsid w:val="00444E38"/>
    <w:rsid w:val="00445BE1"/>
    <w:rsid w:val="00445CF2"/>
    <w:rsid w:val="004649D8"/>
    <w:rsid w:val="005010C6"/>
    <w:rsid w:val="0051697C"/>
    <w:rsid w:val="00525B7F"/>
    <w:rsid w:val="00540D65"/>
    <w:rsid w:val="005434A8"/>
    <w:rsid w:val="005536F3"/>
    <w:rsid w:val="00564768"/>
    <w:rsid w:val="00595813"/>
    <w:rsid w:val="005C5F6C"/>
    <w:rsid w:val="005D219E"/>
    <w:rsid w:val="005F5D31"/>
    <w:rsid w:val="006B2334"/>
    <w:rsid w:val="006B2FE9"/>
    <w:rsid w:val="006C20E2"/>
    <w:rsid w:val="006C339D"/>
    <w:rsid w:val="006C4854"/>
    <w:rsid w:val="006F5DAD"/>
    <w:rsid w:val="0070056E"/>
    <w:rsid w:val="007052E0"/>
    <w:rsid w:val="007130CD"/>
    <w:rsid w:val="00740B9D"/>
    <w:rsid w:val="007829DC"/>
    <w:rsid w:val="00782B0A"/>
    <w:rsid w:val="007B590D"/>
    <w:rsid w:val="007E1E4B"/>
    <w:rsid w:val="00826D4E"/>
    <w:rsid w:val="00866837"/>
    <w:rsid w:val="0089682C"/>
    <w:rsid w:val="008A49F0"/>
    <w:rsid w:val="008E77EE"/>
    <w:rsid w:val="00930171"/>
    <w:rsid w:val="0093603C"/>
    <w:rsid w:val="00962781"/>
    <w:rsid w:val="009E1E99"/>
    <w:rsid w:val="00A12524"/>
    <w:rsid w:val="00A249A2"/>
    <w:rsid w:val="00A26564"/>
    <w:rsid w:val="00A52B06"/>
    <w:rsid w:val="00AA5585"/>
    <w:rsid w:val="00AF3212"/>
    <w:rsid w:val="00B0554E"/>
    <w:rsid w:val="00B11792"/>
    <w:rsid w:val="00B342D4"/>
    <w:rsid w:val="00B45824"/>
    <w:rsid w:val="00B46141"/>
    <w:rsid w:val="00B60D1C"/>
    <w:rsid w:val="00B705AF"/>
    <w:rsid w:val="00B952FD"/>
    <w:rsid w:val="00BB3C3C"/>
    <w:rsid w:val="00BF405B"/>
    <w:rsid w:val="00C17206"/>
    <w:rsid w:val="00C52298"/>
    <w:rsid w:val="00C55653"/>
    <w:rsid w:val="00CB4E95"/>
    <w:rsid w:val="00CB66A5"/>
    <w:rsid w:val="00CC7211"/>
    <w:rsid w:val="00CE689F"/>
    <w:rsid w:val="00D123EF"/>
    <w:rsid w:val="00D61CD8"/>
    <w:rsid w:val="00DB1B60"/>
    <w:rsid w:val="00DC1515"/>
    <w:rsid w:val="00DC5FDD"/>
    <w:rsid w:val="00DD145A"/>
    <w:rsid w:val="00DE4493"/>
    <w:rsid w:val="00DF0DA1"/>
    <w:rsid w:val="00E1213F"/>
    <w:rsid w:val="00E20C21"/>
    <w:rsid w:val="00E24E6B"/>
    <w:rsid w:val="00E4698A"/>
    <w:rsid w:val="00E72800"/>
    <w:rsid w:val="00E81E7E"/>
    <w:rsid w:val="00E824B5"/>
    <w:rsid w:val="00ED02CE"/>
    <w:rsid w:val="00ED439C"/>
    <w:rsid w:val="00EF7E9C"/>
    <w:rsid w:val="00F17A4D"/>
    <w:rsid w:val="00F231EB"/>
    <w:rsid w:val="00F265F5"/>
    <w:rsid w:val="00F32BE1"/>
    <w:rsid w:val="00F40D9C"/>
    <w:rsid w:val="00F95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B102F2"/>
  <w15:docId w15:val="{E81716E3-C6F7-45B8-9001-9E7ACFF00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Heading2">
    <w:name w:val="heading 2"/>
    <w:basedOn w:val="Normal"/>
    <w:next w:val="Normal"/>
    <w:pPr>
      <w:keepNext/>
      <w:keepLines/>
      <w:spacing w:before="200" w:after="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Cambria" w:hAnsi="Cambria" w:cs="Cambria"/>
      <w:color w:val="17365D"/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4115DC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lang w:val="en-CA" w:eastAsia="en-US"/>
    </w:rPr>
  </w:style>
  <w:style w:type="character" w:customStyle="1" w:styleId="TitleChar">
    <w:name w:val="Title Char"/>
    <w:basedOn w:val="DefaultParagraphFont"/>
    <w:link w:val="Title"/>
    <w:rsid w:val="00222B8A"/>
    <w:rPr>
      <w:rFonts w:ascii="Cambria" w:eastAsia="Cambria" w:hAnsi="Cambria" w:cs="Cambria"/>
      <w:color w:val="17365D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782B0A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40657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40657"/>
    <w:rPr>
      <w:color w:val="800080" w:themeColor="followedHyperlink"/>
      <w:u w:val="single"/>
    </w:rPr>
  </w:style>
  <w:style w:type="character" w:customStyle="1" w:styleId="balancedheadline">
    <w:name w:val="balancedheadline"/>
    <w:basedOn w:val="DefaultParagraphFont"/>
    <w:rsid w:val="00DB1B60"/>
  </w:style>
  <w:style w:type="paragraph" w:customStyle="1" w:styleId="Default">
    <w:name w:val="Default"/>
    <w:rsid w:val="00402CB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CA"/>
    </w:rPr>
  </w:style>
  <w:style w:type="character" w:styleId="Emphasis">
    <w:name w:val="Emphasis"/>
    <w:basedOn w:val="DefaultParagraphFont"/>
    <w:uiPriority w:val="20"/>
    <w:qFormat/>
    <w:rsid w:val="001174BD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BF40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CB4E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4E95"/>
  </w:style>
  <w:style w:type="paragraph" w:styleId="Footer">
    <w:name w:val="footer"/>
    <w:basedOn w:val="Normal"/>
    <w:link w:val="FooterChar"/>
    <w:uiPriority w:val="99"/>
    <w:unhideWhenUsed/>
    <w:rsid w:val="00CB4E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4E95"/>
  </w:style>
  <w:style w:type="character" w:styleId="UnresolvedMention">
    <w:name w:val="Unresolved Mention"/>
    <w:basedOn w:val="DefaultParagraphFont"/>
    <w:uiPriority w:val="99"/>
    <w:semiHidden/>
    <w:unhideWhenUsed/>
    <w:rsid w:val="005536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64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2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1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3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Website" TargetMode="External"/><Relationship Id="rId13" Type="http://schemas.openxmlformats.org/officeDocument/2006/relationships/image" Target="media/image3.png"/><Relationship Id="rId18" Type="http://schemas.openxmlformats.org/officeDocument/2006/relationships/hyperlink" Target="https://ssrn.com/abstract=1928601" TargetMode="External"/><Relationship Id="rId26" Type="http://schemas.openxmlformats.org/officeDocument/2006/relationships/hyperlink" Target="https://dx.doi.org/10.2139/ssrn.1843250" TargetMode="External"/><Relationship Id="rId3" Type="http://schemas.openxmlformats.org/officeDocument/2006/relationships/styles" Target="styles.xml"/><Relationship Id="rId21" Type="http://schemas.openxmlformats.org/officeDocument/2006/relationships/hyperlink" Target="https://ssrn.com/abstract=3108288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yperlink" Target="https://github.com/PatKakou/capstone-project/blob/master/Yelp_Toronto.Rmd" TargetMode="External"/><Relationship Id="rId25" Type="http://schemas.openxmlformats.org/officeDocument/2006/relationships/hyperlink" Target="https://ssrn.com/abstract=1843250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PatKakou/capstone-project/blob/master/Yelp_Dataset_JSON_to_RDS.Rmd" TargetMode="External"/><Relationship Id="rId20" Type="http://schemas.openxmlformats.org/officeDocument/2006/relationships/hyperlink" Target="https://www.ics.uci.edu/~vpsaini/files/technical_report.pdf" TargetMode="External"/><Relationship Id="rId29" Type="http://schemas.openxmlformats.org/officeDocument/2006/relationships/hyperlink" Target="https://en.wikipedia.org/wiki/Review_site%23Impac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hyperlink" Target="https://dx.doi.org/10.2139/ssrn.2293164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yelp.com/dataset/challenge" TargetMode="External"/><Relationship Id="rId23" Type="http://schemas.openxmlformats.org/officeDocument/2006/relationships/hyperlink" Target="https://ssrn.com/abstract=2293164" TargetMode="External"/><Relationship Id="rId28" Type="http://schemas.openxmlformats.org/officeDocument/2006/relationships/hyperlink" Target="https://dx.doi.org/10.2139/ssrn.2210707" TargetMode="External"/><Relationship Id="rId10" Type="http://schemas.openxmlformats.org/officeDocument/2006/relationships/hyperlink" Target="https://www.yelp.com/dataset" TargetMode="External"/><Relationship Id="rId19" Type="http://schemas.openxmlformats.org/officeDocument/2006/relationships/hyperlink" Target="https://dx.doi.org/10.2139/ssrn.1928601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yelp.com/dataset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s://dx.doi.org/10.2139/ssrn.3108288" TargetMode="External"/><Relationship Id="rId27" Type="http://schemas.openxmlformats.org/officeDocument/2006/relationships/hyperlink" Target="https://ssrn.com/abstract=2210707" TargetMode="External"/><Relationship Id="rId30" Type="http://schemas.openxmlformats.org/officeDocument/2006/relationships/hyperlink" Target="https://www.nytimes.com/2015/12/10/business/smallbusiness/small-business-counter-bad-review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A9DFD2-8486-4DCD-B6ED-6BAEFE4372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1611</Words>
  <Characters>9185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trick Kakou</cp:lastModifiedBy>
  <cp:revision>5</cp:revision>
  <dcterms:created xsi:type="dcterms:W3CDTF">2018-11-23T16:09:00Z</dcterms:created>
  <dcterms:modified xsi:type="dcterms:W3CDTF">2018-12-03T01:05:00Z</dcterms:modified>
</cp:coreProperties>
</file>